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drawings/drawing1.xml" ContentType="application/vnd.openxmlformats-officedocument.drawingml.chartshap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docProps/core.xml" ContentType="application/vnd.openxmlformats-package.core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C2E3B" w:rsidRPr="00E61642" w:rsidRDefault="003F04B2" w:rsidP="00374A60">
      <w:pPr>
        <w:rPr>
          <w:b/>
          <w:bCs/>
          <w:sz w:val="20"/>
          <w:szCs w:val="18"/>
          <w:shd w:val="clear" w:color="auto" w:fill="FFFFFF"/>
        </w:rPr>
      </w:pPr>
      <w:r w:rsidRPr="00E61642">
        <w:rPr>
          <w:b/>
          <w:bCs/>
          <w:sz w:val="20"/>
          <w:szCs w:val="18"/>
          <w:shd w:val="clear" w:color="auto" w:fill="FFFFFF"/>
        </w:rPr>
        <w:t xml:space="preserve">Figure </w:t>
      </w:r>
      <w:proofErr w:type="spellStart"/>
      <w:r w:rsidR="00FC2E3B" w:rsidRPr="00E61642">
        <w:rPr>
          <w:b/>
          <w:bCs/>
          <w:sz w:val="20"/>
          <w:szCs w:val="18"/>
          <w:shd w:val="clear" w:color="auto" w:fill="FFFFFF"/>
        </w:rPr>
        <w:t>S1</w:t>
      </w:r>
      <w:proofErr w:type="spellEnd"/>
      <w:r w:rsidR="00FC2E3B" w:rsidRPr="00E61642">
        <w:rPr>
          <w:b/>
          <w:bCs/>
          <w:sz w:val="20"/>
          <w:szCs w:val="18"/>
          <w:shd w:val="clear" w:color="auto" w:fill="FFFFFF"/>
        </w:rPr>
        <w:t>.</w:t>
      </w:r>
    </w:p>
    <w:p w:rsidR="00FC2E3B" w:rsidRPr="00E61642" w:rsidRDefault="00FC2E3B" w:rsidP="00C20E6C">
      <w:pPr>
        <w:spacing w:after="0" w:line="360" w:lineRule="auto"/>
        <w:rPr>
          <w:shd w:val="clear" w:color="auto" w:fill="FFFFFF"/>
        </w:rPr>
      </w:pPr>
    </w:p>
    <w:p w:rsidR="005D181E" w:rsidRPr="00E61642" w:rsidRDefault="00FC2E3B" w:rsidP="00C20E6C">
      <w:pPr>
        <w:spacing w:after="0" w:line="360" w:lineRule="auto"/>
        <w:rPr>
          <w:shd w:val="clear" w:color="auto" w:fill="FFFFFF"/>
          <w:rtl/>
        </w:rPr>
      </w:pPr>
      <w:r w:rsidRPr="00E61642">
        <w:rPr>
          <w:noProof/>
          <w:shd w:val="clear" w:color="auto" w:fill="FFFFFF"/>
        </w:rPr>
        <w:drawing>
          <wp:inline distT="0" distB="0" distL="0" distR="0">
            <wp:extent cx="5943600" cy="2929255"/>
            <wp:effectExtent l="0" t="0" r="0" b="4445"/>
            <wp:docPr id="5" name="Chart 5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"/>
              </a:graphicData>
            </a:graphic>
          </wp:inline>
        </w:drawing>
      </w:r>
    </w:p>
    <w:sectPr w:rsidR="005D181E" w:rsidRPr="00E61642" w:rsidSect="00E94136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2D4F994D" w16cid:durableId="201FE50A"/>
  <w16cid:commentId w16cid:paraId="61B8E04F" w16cid:durableId="201FE50B"/>
  <w16cid:commentId w16cid:paraId="0C821F87" w16cid:durableId="201FE50C"/>
  <w16cid:commentId w16cid:paraId="5E22255B" w16cid:durableId="201FE50D"/>
  <w16cid:commentId w16cid:paraId="5F0006EC" w16cid:durableId="201FE50E"/>
  <w16cid:commentId w16cid:paraId="1F167709" w16cid:durableId="201FE50F"/>
  <w16cid:commentId w16cid:paraId="3BE14BF1" w16cid:durableId="201FE510"/>
  <w16cid:commentId w16cid:paraId="4D2B34D1" w16cid:durableId="201FE511"/>
  <w16cid:commentId w16cid:paraId="0D960EB8" w16cid:durableId="201FE512"/>
  <w16cid:commentId w16cid:paraId="50BF65AF" w16cid:durableId="201FE513"/>
  <w16cid:commentId w16cid:paraId="59ACD74B" w16cid:durableId="201FE514"/>
  <w16cid:commentId w16cid:paraId="56CC4797" w16cid:durableId="201FE515"/>
  <w16cid:commentId w16cid:paraId="75E3428B" w16cid:durableId="201FE516"/>
  <w16cid:commentId w16cid:paraId="2A7CD4C5" w16cid:durableId="201FE517"/>
  <w16cid:commentId w16cid:paraId="182738CD" w16cid:durableId="201FE518"/>
  <w16cid:commentId w16cid:paraId="33BAD016" w16cid:durableId="201FE519"/>
  <w16cid:commentId w16cid:paraId="20CDBE00" w16cid:durableId="201FE51A"/>
  <w16cid:commentId w16cid:paraId="3D7CA832" w16cid:durableId="201FE51B"/>
  <w16cid:commentId w16cid:paraId="724D56DC" w16cid:durableId="201FE51C"/>
  <w16cid:commentId w16cid:paraId="1C0A27D1" w16cid:durableId="201FE51D"/>
  <w16cid:commentId w16cid:paraId="4CA633FF" w16cid:durableId="201FE51E"/>
  <w16cid:commentId w16cid:paraId="1F25AAE2" w16cid:durableId="201FE51F"/>
  <w16cid:commentId w16cid:paraId="03197380" w16cid:durableId="201FE520"/>
  <w16cid:commentId w16cid:paraId="0270AF59" w16cid:durableId="201FE521"/>
  <w16cid:commentId w16cid:paraId="3803A581" w16cid:durableId="201FE522"/>
  <w16cid:commentId w16cid:paraId="7EF10ADD" w16cid:durableId="201FE523"/>
  <w16cid:commentId w16cid:paraId="697E6727" w16cid:durableId="201FE524"/>
  <w16cid:commentId w16cid:paraId="314828A0" w16cid:durableId="201FE525"/>
  <w16cid:commentId w16cid:paraId="384B41BD" w16cid:durableId="201FE526"/>
  <w16cid:commentId w16cid:paraId="3A25D1AB" w16cid:durableId="201FE527"/>
  <w16cid:commentId w16cid:paraId="57E95713" w16cid:durableId="201FE528"/>
  <w16cid:commentId w16cid:paraId="2DBE5875" w16cid:durableId="201FE529"/>
  <w16cid:commentId w16cid:paraId="7A545133" w16cid:durableId="201FE52A"/>
  <w16cid:commentId w16cid:paraId="0FBC036C" w16cid:durableId="201FE52B"/>
  <w16cid:commentId w16cid:paraId="24918695" w16cid:durableId="201FE52C"/>
  <w16cid:commentId w16cid:paraId="4EE055E3" w16cid:durableId="201FE52D"/>
  <w16cid:commentId w16cid:paraId="23FB3FA6" w16cid:durableId="201FE52E"/>
  <w16cid:commentId w16cid:paraId="78C5762E" w16cid:durableId="201FE52F"/>
  <w16cid:commentId w16cid:paraId="4A53A95D" w16cid:durableId="201FE530"/>
  <w16cid:commentId w16cid:paraId="76BC5550" w16cid:durableId="201FE531"/>
  <w16cid:commentId w16cid:paraId="3221CF48" w16cid:durableId="201FE532"/>
  <w16cid:commentId w16cid:paraId="5619C250" w16cid:durableId="201FE533"/>
  <w16cid:commentId w16cid:paraId="35406A01" w16cid:durableId="201FE534"/>
  <w16cid:commentId w16cid:paraId="032F7445" w16cid:durableId="201FE535"/>
  <w16cid:commentId w16cid:paraId="4E8C2E9E" w16cid:durableId="201FE536"/>
  <w16cid:commentId w16cid:paraId="72E53C0A" w16cid:durableId="201FE537"/>
  <w16cid:commentId w16cid:paraId="5F3D37E7" w16cid:durableId="201FE538"/>
  <w16cid:commentId w16cid:paraId="4A9684E4" w16cid:durableId="201FE539"/>
  <w16cid:commentId w16cid:paraId="0B74EEDB" w16cid:durableId="201FE53A"/>
  <w16cid:commentId w16cid:paraId="1FFBFABD" w16cid:durableId="201FE53B"/>
  <w16cid:commentId w16cid:paraId="20CEDA76" w16cid:durableId="201FE53C"/>
  <w16cid:commentId w16cid:paraId="3A9FA461" w16cid:durableId="201FE53D"/>
  <w16cid:commentId w16cid:paraId="1971E9F8" w16cid:durableId="201FE53E"/>
  <w16cid:commentId w16cid:paraId="42298292" w16cid:durableId="201FE53F"/>
  <w16cid:commentId w16cid:paraId="4D82ECB6" w16cid:durableId="201FE540"/>
  <w16cid:commentId w16cid:paraId="2300A5E5" w16cid:durableId="201FE541"/>
  <w16cid:commentId w16cid:paraId="6AE90E2B" w16cid:durableId="201FE542"/>
  <w16cid:commentId w16cid:paraId="09D16882" w16cid:durableId="201FE543"/>
  <w16cid:commentId w16cid:paraId="41A2F175" w16cid:durableId="201FE544"/>
  <w16cid:commentId w16cid:paraId="2315F21E" w16cid:durableId="201FE545"/>
  <w16cid:commentId w16cid:paraId="1BF62FDC" w16cid:durableId="201FE546"/>
  <w16cid:commentId w16cid:paraId="4E96BEEC" w16cid:durableId="201FE547"/>
  <w16cid:commentId w16cid:paraId="08273FD3" w16cid:durableId="201FE548"/>
  <w16cid:commentId w16cid:paraId="64C83E31" w16cid:durableId="201FE549"/>
  <w16cid:commentId w16cid:paraId="7106D502" w16cid:durableId="201FE54A"/>
  <w16cid:commentId w16cid:paraId="2E26AD8E" w16cid:durableId="201FE54B"/>
  <w16cid:commentId w16cid:paraId="1CDCF5EF" w16cid:durableId="201FE54C"/>
</w16cid:commentsIds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F12B71" w:rsidRDefault="00F12B71" w:rsidP="00D87461">
      <w:pPr>
        <w:spacing w:after="0" w:line="240" w:lineRule="auto"/>
      </w:pPr>
      <w:r>
        <w:separator/>
      </w:r>
    </w:p>
  </w:endnote>
  <w:endnote w:type="continuationSeparator" w:id="0">
    <w:p w:rsidR="00F12B71" w:rsidRDefault="00F12B71" w:rsidP="00D8746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utch801BT-Roman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AdvTimes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-555168928"/>
      <w:docPartObj>
        <w:docPartGallery w:val="Page Numbers (Bottom of Page)"/>
        <w:docPartUnique/>
      </w:docPartObj>
    </w:sdtPr>
    <w:sdtContent>
      <w:p w:rsidR="003C2D5E" w:rsidRDefault="00C71E5D">
        <w:pPr>
          <w:pStyle w:val="Footer"/>
          <w:jc w:val="center"/>
        </w:pPr>
        <w:r>
          <w:fldChar w:fldCharType="begin"/>
        </w:r>
        <w:r w:rsidR="003C2D5E">
          <w:instrText xml:space="preserve"> PAGE   \* MERGEFORMAT </w:instrText>
        </w:r>
        <w:r>
          <w:fldChar w:fldCharType="separate"/>
        </w:r>
        <w:r w:rsidR="00E94136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3C2D5E" w:rsidRDefault="003C2D5E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F12B71" w:rsidRDefault="00F12B71" w:rsidP="00D87461">
      <w:pPr>
        <w:spacing w:after="0" w:line="240" w:lineRule="auto"/>
      </w:pPr>
      <w:r>
        <w:separator/>
      </w:r>
    </w:p>
  </w:footnote>
  <w:footnote w:type="continuationSeparator" w:id="0">
    <w:p w:rsidR="00F12B71" w:rsidRDefault="00F12B71" w:rsidP="00D8746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bordersDoNotSurroundHeader/>
  <w:bordersDoNotSurroundFooter/>
  <w:proofState w:spelling="clean" w:grammar="clean"/>
  <w:doNotTrackFormatting/>
  <w:defaultTabStop w:val="360"/>
  <w:drawingGridHorizontalSpacing w:val="120"/>
  <w:displayHorizontalDrawingGridEvery w:val="2"/>
  <w:characterSpacingControl w:val="doNotCompress"/>
  <w:hdrShapeDefaults>
    <o:shapedefaults v:ext="edit" spidmax="4097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</w:compat>
  <w:docVars>
    <w:docVar w:name="__Grammarly_42____i" w:val="H4sIAAAAAAAEAKtWckksSQxILCpxzi/NK1GyMqwFAAEhoTITAAAA"/>
    <w:docVar w:name="__Grammarly_42___1" w:val="H4sIAAAAAAAEAKtWcslP9kxRslIyNDY0sTQytDQyMjK3sDC2NDZT0lEKTi0uzszPAykwNa4FACRk9JgtAAAA"/>
  </w:docVars>
  <w:rsids>
    <w:rsidRoot w:val="00D87461"/>
    <w:rsid w:val="00000634"/>
    <w:rsid w:val="00001FA9"/>
    <w:rsid w:val="00005F7B"/>
    <w:rsid w:val="00006B1A"/>
    <w:rsid w:val="000074C2"/>
    <w:rsid w:val="00012271"/>
    <w:rsid w:val="000123C7"/>
    <w:rsid w:val="00014357"/>
    <w:rsid w:val="00015032"/>
    <w:rsid w:val="00015E03"/>
    <w:rsid w:val="000169CC"/>
    <w:rsid w:val="000209C6"/>
    <w:rsid w:val="000236BC"/>
    <w:rsid w:val="0002388B"/>
    <w:rsid w:val="00024269"/>
    <w:rsid w:val="0002583D"/>
    <w:rsid w:val="00026205"/>
    <w:rsid w:val="00026655"/>
    <w:rsid w:val="00031EF6"/>
    <w:rsid w:val="00033518"/>
    <w:rsid w:val="000335C9"/>
    <w:rsid w:val="00037534"/>
    <w:rsid w:val="00037D8A"/>
    <w:rsid w:val="00037F3C"/>
    <w:rsid w:val="0004178C"/>
    <w:rsid w:val="000419C9"/>
    <w:rsid w:val="00046B23"/>
    <w:rsid w:val="0005050A"/>
    <w:rsid w:val="00052534"/>
    <w:rsid w:val="0005322C"/>
    <w:rsid w:val="00054C46"/>
    <w:rsid w:val="00056684"/>
    <w:rsid w:val="0006050D"/>
    <w:rsid w:val="00061AA6"/>
    <w:rsid w:val="000625BE"/>
    <w:rsid w:val="00064CDE"/>
    <w:rsid w:val="00065A06"/>
    <w:rsid w:val="00067058"/>
    <w:rsid w:val="0007157B"/>
    <w:rsid w:val="00074FD1"/>
    <w:rsid w:val="00077E7A"/>
    <w:rsid w:val="000800D6"/>
    <w:rsid w:val="00080F53"/>
    <w:rsid w:val="000866F6"/>
    <w:rsid w:val="00091117"/>
    <w:rsid w:val="000913E1"/>
    <w:rsid w:val="00092B2D"/>
    <w:rsid w:val="00094177"/>
    <w:rsid w:val="000971D6"/>
    <w:rsid w:val="0009737D"/>
    <w:rsid w:val="000A0B51"/>
    <w:rsid w:val="000A4922"/>
    <w:rsid w:val="000A4992"/>
    <w:rsid w:val="000A67FD"/>
    <w:rsid w:val="000A7C07"/>
    <w:rsid w:val="000B047D"/>
    <w:rsid w:val="000B3A3C"/>
    <w:rsid w:val="000B7320"/>
    <w:rsid w:val="000C1258"/>
    <w:rsid w:val="000C619F"/>
    <w:rsid w:val="000C7F63"/>
    <w:rsid w:val="000D15A7"/>
    <w:rsid w:val="000D539C"/>
    <w:rsid w:val="000D7396"/>
    <w:rsid w:val="000D7A62"/>
    <w:rsid w:val="000E1B7D"/>
    <w:rsid w:val="000E1E3E"/>
    <w:rsid w:val="000E33F6"/>
    <w:rsid w:val="000E505F"/>
    <w:rsid w:val="000E549E"/>
    <w:rsid w:val="000F0139"/>
    <w:rsid w:val="000F0F9C"/>
    <w:rsid w:val="000F23CA"/>
    <w:rsid w:val="000F4D89"/>
    <w:rsid w:val="000F5915"/>
    <w:rsid w:val="000F5A60"/>
    <w:rsid w:val="000F645A"/>
    <w:rsid w:val="000F6D81"/>
    <w:rsid w:val="000F7B9F"/>
    <w:rsid w:val="000F7EC6"/>
    <w:rsid w:val="00105438"/>
    <w:rsid w:val="00105612"/>
    <w:rsid w:val="00106246"/>
    <w:rsid w:val="00112362"/>
    <w:rsid w:val="00113227"/>
    <w:rsid w:val="0011630C"/>
    <w:rsid w:val="001165C9"/>
    <w:rsid w:val="00116A4F"/>
    <w:rsid w:val="00127FAC"/>
    <w:rsid w:val="001318D0"/>
    <w:rsid w:val="00131910"/>
    <w:rsid w:val="00133C14"/>
    <w:rsid w:val="00144238"/>
    <w:rsid w:val="001460EC"/>
    <w:rsid w:val="00151A4C"/>
    <w:rsid w:val="00152FEF"/>
    <w:rsid w:val="0015711D"/>
    <w:rsid w:val="0016014A"/>
    <w:rsid w:val="001605B8"/>
    <w:rsid w:val="00160E72"/>
    <w:rsid w:val="00161F8B"/>
    <w:rsid w:val="001633C7"/>
    <w:rsid w:val="00163523"/>
    <w:rsid w:val="0017055F"/>
    <w:rsid w:val="00170E41"/>
    <w:rsid w:val="001754D2"/>
    <w:rsid w:val="001755B7"/>
    <w:rsid w:val="0017784B"/>
    <w:rsid w:val="001778F3"/>
    <w:rsid w:val="001847D3"/>
    <w:rsid w:val="00186279"/>
    <w:rsid w:val="00187972"/>
    <w:rsid w:val="001945BB"/>
    <w:rsid w:val="00197383"/>
    <w:rsid w:val="00197C61"/>
    <w:rsid w:val="001A2C8C"/>
    <w:rsid w:val="001A3B5D"/>
    <w:rsid w:val="001A7A74"/>
    <w:rsid w:val="001B0000"/>
    <w:rsid w:val="001B0F0C"/>
    <w:rsid w:val="001B5B42"/>
    <w:rsid w:val="001B791A"/>
    <w:rsid w:val="001B7A7D"/>
    <w:rsid w:val="001C3364"/>
    <w:rsid w:val="001C3F08"/>
    <w:rsid w:val="001C4E9B"/>
    <w:rsid w:val="001C62B4"/>
    <w:rsid w:val="001D02FB"/>
    <w:rsid w:val="001D1D28"/>
    <w:rsid w:val="001D31F4"/>
    <w:rsid w:val="001D5C1B"/>
    <w:rsid w:val="001E188B"/>
    <w:rsid w:val="001E2E34"/>
    <w:rsid w:val="001E3F74"/>
    <w:rsid w:val="001E65FC"/>
    <w:rsid w:val="001E69C4"/>
    <w:rsid w:val="001F0FFC"/>
    <w:rsid w:val="001F120D"/>
    <w:rsid w:val="001F1A89"/>
    <w:rsid w:val="001F3ED9"/>
    <w:rsid w:val="00200780"/>
    <w:rsid w:val="002011B4"/>
    <w:rsid w:val="0020296E"/>
    <w:rsid w:val="00202F06"/>
    <w:rsid w:val="002056CE"/>
    <w:rsid w:val="0021206F"/>
    <w:rsid w:val="0021222A"/>
    <w:rsid w:val="002131D7"/>
    <w:rsid w:val="00214857"/>
    <w:rsid w:val="00215303"/>
    <w:rsid w:val="002166AE"/>
    <w:rsid w:val="00222FAF"/>
    <w:rsid w:val="00223958"/>
    <w:rsid w:val="00224108"/>
    <w:rsid w:val="00224429"/>
    <w:rsid w:val="002254CE"/>
    <w:rsid w:val="00227A41"/>
    <w:rsid w:val="00230AE4"/>
    <w:rsid w:val="002317D2"/>
    <w:rsid w:val="00241136"/>
    <w:rsid w:val="0024396E"/>
    <w:rsid w:val="002454F9"/>
    <w:rsid w:val="00246DFD"/>
    <w:rsid w:val="0025005E"/>
    <w:rsid w:val="002535B7"/>
    <w:rsid w:val="00254C20"/>
    <w:rsid w:val="002551E2"/>
    <w:rsid w:val="00256B78"/>
    <w:rsid w:val="00260F4A"/>
    <w:rsid w:val="00263AAC"/>
    <w:rsid w:val="002668BF"/>
    <w:rsid w:val="002671DF"/>
    <w:rsid w:val="00270EE3"/>
    <w:rsid w:val="00276878"/>
    <w:rsid w:val="00276AE5"/>
    <w:rsid w:val="0028140F"/>
    <w:rsid w:val="00281441"/>
    <w:rsid w:val="0028172F"/>
    <w:rsid w:val="00282398"/>
    <w:rsid w:val="00282F1D"/>
    <w:rsid w:val="00283369"/>
    <w:rsid w:val="00285194"/>
    <w:rsid w:val="00285625"/>
    <w:rsid w:val="002879C5"/>
    <w:rsid w:val="00291EA7"/>
    <w:rsid w:val="00292126"/>
    <w:rsid w:val="00295614"/>
    <w:rsid w:val="00297B5F"/>
    <w:rsid w:val="002A07C2"/>
    <w:rsid w:val="002A08C7"/>
    <w:rsid w:val="002A1A07"/>
    <w:rsid w:val="002A2708"/>
    <w:rsid w:val="002A412F"/>
    <w:rsid w:val="002A61B6"/>
    <w:rsid w:val="002C04A7"/>
    <w:rsid w:val="002C3136"/>
    <w:rsid w:val="002C3E2E"/>
    <w:rsid w:val="002C4B8D"/>
    <w:rsid w:val="002D038E"/>
    <w:rsid w:val="002D1642"/>
    <w:rsid w:val="002D74AB"/>
    <w:rsid w:val="002E3604"/>
    <w:rsid w:val="002E5772"/>
    <w:rsid w:val="002E6036"/>
    <w:rsid w:val="002E6AA6"/>
    <w:rsid w:val="002F129C"/>
    <w:rsid w:val="002F19EF"/>
    <w:rsid w:val="002F2BD4"/>
    <w:rsid w:val="002F31FC"/>
    <w:rsid w:val="002F3F79"/>
    <w:rsid w:val="002F67B8"/>
    <w:rsid w:val="002F6E90"/>
    <w:rsid w:val="0030393D"/>
    <w:rsid w:val="00307A85"/>
    <w:rsid w:val="00314D01"/>
    <w:rsid w:val="00314F86"/>
    <w:rsid w:val="00317053"/>
    <w:rsid w:val="003223C7"/>
    <w:rsid w:val="0032571E"/>
    <w:rsid w:val="003278D8"/>
    <w:rsid w:val="00327E0F"/>
    <w:rsid w:val="00333856"/>
    <w:rsid w:val="00335538"/>
    <w:rsid w:val="00342767"/>
    <w:rsid w:val="00343544"/>
    <w:rsid w:val="00343A05"/>
    <w:rsid w:val="003441A8"/>
    <w:rsid w:val="0035257D"/>
    <w:rsid w:val="00352A4F"/>
    <w:rsid w:val="00352DB0"/>
    <w:rsid w:val="00353295"/>
    <w:rsid w:val="00353E71"/>
    <w:rsid w:val="00354FE6"/>
    <w:rsid w:val="00361D37"/>
    <w:rsid w:val="00364A2C"/>
    <w:rsid w:val="003678B3"/>
    <w:rsid w:val="00367CD6"/>
    <w:rsid w:val="0037187C"/>
    <w:rsid w:val="003721BB"/>
    <w:rsid w:val="00372E64"/>
    <w:rsid w:val="00372EDA"/>
    <w:rsid w:val="00374A60"/>
    <w:rsid w:val="00375635"/>
    <w:rsid w:val="003760FD"/>
    <w:rsid w:val="00380B3F"/>
    <w:rsid w:val="00381953"/>
    <w:rsid w:val="00381B4E"/>
    <w:rsid w:val="00381D67"/>
    <w:rsid w:val="00384995"/>
    <w:rsid w:val="00384D0D"/>
    <w:rsid w:val="003865A8"/>
    <w:rsid w:val="00387730"/>
    <w:rsid w:val="00387C0C"/>
    <w:rsid w:val="00390B72"/>
    <w:rsid w:val="00391F95"/>
    <w:rsid w:val="00393BDC"/>
    <w:rsid w:val="003944C0"/>
    <w:rsid w:val="003964F1"/>
    <w:rsid w:val="003A1498"/>
    <w:rsid w:val="003A1784"/>
    <w:rsid w:val="003A2AC2"/>
    <w:rsid w:val="003A4241"/>
    <w:rsid w:val="003A74D1"/>
    <w:rsid w:val="003A7C89"/>
    <w:rsid w:val="003B546E"/>
    <w:rsid w:val="003B6027"/>
    <w:rsid w:val="003C2D5E"/>
    <w:rsid w:val="003C4398"/>
    <w:rsid w:val="003C469B"/>
    <w:rsid w:val="003C5E60"/>
    <w:rsid w:val="003C7684"/>
    <w:rsid w:val="003D176C"/>
    <w:rsid w:val="003D486A"/>
    <w:rsid w:val="003D64D6"/>
    <w:rsid w:val="003E0A9D"/>
    <w:rsid w:val="003E3DBA"/>
    <w:rsid w:val="003E4E2C"/>
    <w:rsid w:val="003F04B2"/>
    <w:rsid w:val="003F2D1B"/>
    <w:rsid w:val="003F3979"/>
    <w:rsid w:val="003F490F"/>
    <w:rsid w:val="003F4D16"/>
    <w:rsid w:val="003F57B0"/>
    <w:rsid w:val="003F5DFD"/>
    <w:rsid w:val="004006BF"/>
    <w:rsid w:val="0040773A"/>
    <w:rsid w:val="00412D0F"/>
    <w:rsid w:val="00414FD0"/>
    <w:rsid w:val="00416513"/>
    <w:rsid w:val="0041784D"/>
    <w:rsid w:val="00422579"/>
    <w:rsid w:val="004244E2"/>
    <w:rsid w:val="00424A3F"/>
    <w:rsid w:val="00426B98"/>
    <w:rsid w:val="004276CD"/>
    <w:rsid w:val="00430EBB"/>
    <w:rsid w:val="00432120"/>
    <w:rsid w:val="00432B8C"/>
    <w:rsid w:val="0043399C"/>
    <w:rsid w:val="004348FC"/>
    <w:rsid w:val="00435573"/>
    <w:rsid w:val="00444CE9"/>
    <w:rsid w:val="00445D85"/>
    <w:rsid w:val="00447215"/>
    <w:rsid w:val="00447621"/>
    <w:rsid w:val="004476E0"/>
    <w:rsid w:val="004520A5"/>
    <w:rsid w:val="0045547C"/>
    <w:rsid w:val="004566CB"/>
    <w:rsid w:val="00456CEF"/>
    <w:rsid w:val="00457B1A"/>
    <w:rsid w:val="00461AAC"/>
    <w:rsid w:val="00462266"/>
    <w:rsid w:val="00464A75"/>
    <w:rsid w:val="004651A6"/>
    <w:rsid w:val="00471C6F"/>
    <w:rsid w:val="00473073"/>
    <w:rsid w:val="00474665"/>
    <w:rsid w:val="00475414"/>
    <w:rsid w:val="00475496"/>
    <w:rsid w:val="00475EA9"/>
    <w:rsid w:val="00480280"/>
    <w:rsid w:val="00480521"/>
    <w:rsid w:val="00480F1C"/>
    <w:rsid w:val="00483D67"/>
    <w:rsid w:val="0048475C"/>
    <w:rsid w:val="00486DE2"/>
    <w:rsid w:val="00491AB7"/>
    <w:rsid w:val="00492E1C"/>
    <w:rsid w:val="00494E58"/>
    <w:rsid w:val="004A0ADD"/>
    <w:rsid w:val="004A16C0"/>
    <w:rsid w:val="004A36AC"/>
    <w:rsid w:val="004A4535"/>
    <w:rsid w:val="004A4A88"/>
    <w:rsid w:val="004B1CB5"/>
    <w:rsid w:val="004B2523"/>
    <w:rsid w:val="004B5CAD"/>
    <w:rsid w:val="004B5D03"/>
    <w:rsid w:val="004C184B"/>
    <w:rsid w:val="004C200C"/>
    <w:rsid w:val="004C453D"/>
    <w:rsid w:val="004C5470"/>
    <w:rsid w:val="004C63E5"/>
    <w:rsid w:val="004C70A3"/>
    <w:rsid w:val="004C7337"/>
    <w:rsid w:val="004D1ECA"/>
    <w:rsid w:val="004D2AD6"/>
    <w:rsid w:val="004D38A9"/>
    <w:rsid w:val="004D529B"/>
    <w:rsid w:val="004E257A"/>
    <w:rsid w:val="004E2AD3"/>
    <w:rsid w:val="004E2D9B"/>
    <w:rsid w:val="004E73B0"/>
    <w:rsid w:val="004F1EB9"/>
    <w:rsid w:val="004F5251"/>
    <w:rsid w:val="004F68F0"/>
    <w:rsid w:val="004F7960"/>
    <w:rsid w:val="0050244B"/>
    <w:rsid w:val="0050385A"/>
    <w:rsid w:val="005042D7"/>
    <w:rsid w:val="00510BC2"/>
    <w:rsid w:val="0051107C"/>
    <w:rsid w:val="00511496"/>
    <w:rsid w:val="005126B4"/>
    <w:rsid w:val="00512D36"/>
    <w:rsid w:val="0051453F"/>
    <w:rsid w:val="00516BE8"/>
    <w:rsid w:val="00522A88"/>
    <w:rsid w:val="005245A3"/>
    <w:rsid w:val="00524B9B"/>
    <w:rsid w:val="0052658D"/>
    <w:rsid w:val="005345EB"/>
    <w:rsid w:val="00535BB1"/>
    <w:rsid w:val="0053674B"/>
    <w:rsid w:val="00537FD2"/>
    <w:rsid w:val="00541AC0"/>
    <w:rsid w:val="00542753"/>
    <w:rsid w:val="00545323"/>
    <w:rsid w:val="00545FAD"/>
    <w:rsid w:val="0054628C"/>
    <w:rsid w:val="00547A10"/>
    <w:rsid w:val="005501C6"/>
    <w:rsid w:val="005502B9"/>
    <w:rsid w:val="00552E70"/>
    <w:rsid w:val="0055404E"/>
    <w:rsid w:val="00560AF6"/>
    <w:rsid w:val="00565052"/>
    <w:rsid w:val="00566BF8"/>
    <w:rsid w:val="005703A9"/>
    <w:rsid w:val="005706E4"/>
    <w:rsid w:val="0057179F"/>
    <w:rsid w:val="0057458D"/>
    <w:rsid w:val="0057532F"/>
    <w:rsid w:val="00581D0B"/>
    <w:rsid w:val="00582BCE"/>
    <w:rsid w:val="0058363C"/>
    <w:rsid w:val="00583B3A"/>
    <w:rsid w:val="0058579C"/>
    <w:rsid w:val="00586192"/>
    <w:rsid w:val="005874B3"/>
    <w:rsid w:val="005877D2"/>
    <w:rsid w:val="005878F2"/>
    <w:rsid w:val="005940DD"/>
    <w:rsid w:val="0059532E"/>
    <w:rsid w:val="00595E84"/>
    <w:rsid w:val="00595FCF"/>
    <w:rsid w:val="0059716B"/>
    <w:rsid w:val="005A39EC"/>
    <w:rsid w:val="005A5857"/>
    <w:rsid w:val="005A5A50"/>
    <w:rsid w:val="005B0CF8"/>
    <w:rsid w:val="005B4D58"/>
    <w:rsid w:val="005B78E1"/>
    <w:rsid w:val="005C211D"/>
    <w:rsid w:val="005C5490"/>
    <w:rsid w:val="005C592D"/>
    <w:rsid w:val="005C6A9A"/>
    <w:rsid w:val="005D181E"/>
    <w:rsid w:val="005D1A89"/>
    <w:rsid w:val="005D2ADA"/>
    <w:rsid w:val="005D72C6"/>
    <w:rsid w:val="005D7505"/>
    <w:rsid w:val="005D761E"/>
    <w:rsid w:val="005D79E2"/>
    <w:rsid w:val="005E2AA0"/>
    <w:rsid w:val="005E4CB6"/>
    <w:rsid w:val="005E6704"/>
    <w:rsid w:val="005E79BF"/>
    <w:rsid w:val="005F00A4"/>
    <w:rsid w:val="005F1F4E"/>
    <w:rsid w:val="005F368C"/>
    <w:rsid w:val="005F4B8D"/>
    <w:rsid w:val="005F6418"/>
    <w:rsid w:val="005F69CC"/>
    <w:rsid w:val="005F7A8C"/>
    <w:rsid w:val="006001DD"/>
    <w:rsid w:val="006011C9"/>
    <w:rsid w:val="00611485"/>
    <w:rsid w:val="006115DA"/>
    <w:rsid w:val="00612156"/>
    <w:rsid w:val="0061601D"/>
    <w:rsid w:val="006164B3"/>
    <w:rsid w:val="00616F34"/>
    <w:rsid w:val="006205CC"/>
    <w:rsid w:val="0062266F"/>
    <w:rsid w:val="00622A3E"/>
    <w:rsid w:val="00622DAC"/>
    <w:rsid w:val="006245AF"/>
    <w:rsid w:val="0062514F"/>
    <w:rsid w:val="00631BBD"/>
    <w:rsid w:val="006324ED"/>
    <w:rsid w:val="006338DE"/>
    <w:rsid w:val="00635853"/>
    <w:rsid w:val="0064455F"/>
    <w:rsid w:val="0064463E"/>
    <w:rsid w:val="00644E22"/>
    <w:rsid w:val="00647B36"/>
    <w:rsid w:val="00652117"/>
    <w:rsid w:val="00654CE2"/>
    <w:rsid w:val="00654FFF"/>
    <w:rsid w:val="00655133"/>
    <w:rsid w:val="00655357"/>
    <w:rsid w:val="0065578B"/>
    <w:rsid w:val="006611C2"/>
    <w:rsid w:val="00663277"/>
    <w:rsid w:val="006638B9"/>
    <w:rsid w:val="006644B1"/>
    <w:rsid w:val="00665347"/>
    <w:rsid w:val="006730C1"/>
    <w:rsid w:val="0067355A"/>
    <w:rsid w:val="00675EEF"/>
    <w:rsid w:val="006771FA"/>
    <w:rsid w:val="0068127D"/>
    <w:rsid w:val="006814D7"/>
    <w:rsid w:val="00683093"/>
    <w:rsid w:val="00687571"/>
    <w:rsid w:val="00687DB6"/>
    <w:rsid w:val="00690F6D"/>
    <w:rsid w:val="00691E56"/>
    <w:rsid w:val="00694F18"/>
    <w:rsid w:val="006A0237"/>
    <w:rsid w:val="006A19D1"/>
    <w:rsid w:val="006A3899"/>
    <w:rsid w:val="006A744C"/>
    <w:rsid w:val="006B2004"/>
    <w:rsid w:val="006B7D8D"/>
    <w:rsid w:val="006C1C75"/>
    <w:rsid w:val="006C2954"/>
    <w:rsid w:val="006C31EE"/>
    <w:rsid w:val="006C6D75"/>
    <w:rsid w:val="006D1D3F"/>
    <w:rsid w:val="006D5B28"/>
    <w:rsid w:val="006E0EDA"/>
    <w:rsid w:val="006E707F"/>
    <w:rsid w:val="006E7AB4"/>
    <w:rsid w:val="006F06FB"/>
    <w:rsid w:val="006F107E"/>
    <w:rsid w:val="006F33A2"/>
    <w:rsid w:val="006F506F"/>
    <w:rsid w:val="006F541D"/>
    <w:rsid w:val="006F6F9C"/>
    <w:rsid w:val="00701122"/>
    <w:rsid w:val="00702537"/>
    <w:rsid w:val="0070517B"/>
    <w:rsid w:val="007060B9"/>
    <w:rsid w:val="00711AD5"/>
    <w:rsid w:val="007122AC"/>
    <w:rsid w:val="00722B68"/>
    <w:rsid w:val="00724374"/>
    <w:rsid w:val="00726169"/>
    <w:rsid w:val="00727F51"/>
    <w:rsid w:val="007310F1"/>
    <w:rsid w:val="00734F4D"/>
    <w:rsid w:val="00735B30"/>
    <w:rsid w:val="00736654"/>
    <w:rsid w:val="00736FDA"/>
    <w:rsid w:val="00737220"/>
    <w:rsid w:val="00737300"/>
    <w:rsid w:val="007404F7"/>
    <w:rsid w:val="00742ABA"/>
    <w:rsid w:val="00742DF3"/>
    <w:rsid w:val="007469B5"/>
    <w:rsid w:val="007502A4"/>
    <w:rsid w:val="0075056B"/>
    <w:rsid w:val="00750AB1"/>
    <w:rsid w:val="00755CA0"/>
    <w:rsid w:val="00756999"/>
    <w:rsid w:val="00761965"/>
    <w:rsid w:val="00764E9F"/>
    <w:rsid w:val="00766DB8"/>
    <w:rsid w:val="0076746C"/>
    <w:rsid w:val="007701C2"/>
    <w:rsid w:val="00773D2D"/>
    <w:rsid w:val="00774794"/>
    <w:rsid w:val="00777905"/>
    <w:rsid w:val="0078342A"/>
    <w:rsid w:val="00786CC5"/>
    <w:rsid w:val="00787116"/>
    <w:rsid w:val="007A039F"/>
    <w:rsid w:val="007A26D2"/>
    <w:rsid w:val="007A6179"/>
    <w:rsid w:val="007B0A0F"/>
    <w:rsid w:val="007B2988"/>
    <w:rsid w:val="007B2C5E"/>
    <w:rsid w:val="007B473E"/>
    <w:rsid w:val="007C15E2"/>
    <w:rsid w:val="007C277B"/>
    <w:rsid w:val="007C4466"/>
    <w:rsid w:val="007C522B"/>
    <w:rsid w:val="007C614A"/>
    <w:rsid w:val="007D0AA6"/>
    <w:rsid w:val="007D42AF"/>
    <w:rsid w:val="007D50D2"/>
    <w:rsid w:val="007D5927"/>
    <w:rsid w:val="007E5AE3"/>
    <w:rsid w:val="007E5BCC"/>
    <w:rsid w:val="007E77A6"/>
    <w:rsid w:val="007E7C87"/>
    <w:rsid w:val="007F0C62"/>
    <w:rsid w:val="007F0EE3"/>
    <w:rsid w:val="007F543F"/>
    <w:rsid w:val="007F6FEC"/>
    <w:rsid w:val="008008C8"/>
    <w:rsid w:val="008053CF"/>
    <w:rsid w:val="008071AB"/>
    <w:rsid w:val="008123EA"/>
    <w:rsid w:val="0081284E"/>
    <w:rsid w:val="00820073"/>
    <w:rsid w:val="00826B8A"/>
    <w:rsid w:val="008321F6"/>
    <w:rsid w:val="008348B3"/>
    <w:rsid w:val="00834B22"/>
    <w:rsid w:val="00834BC7"/>
    <w:rsid w:val="00834F4C"/>
    <w:rsid w:val="008350C3"/>
    <w:rsid w:val="00836F5A"/>
    <w:rsid w:val="00837E90"/>
    <w:rsid w:val="0084102B"/>
    <w:rsid w:val="00842711"/>
    <w:rsid w:val="0084488F"/>
    <w:rsid w:val="0084688B"/>
    <w:rsid w:val="00850E66"/>
    <w:rsid w:val="00860383"/>
    <w:rsid w:val="0086200F"/>
    <w:rsid w:val="00863A43"/>
    <w:rsid w:val="00863BA9"/>
    <w:rsid w:val="00866FB3"/>
    <w:rsid w:val="00870065"/>
    <w:rsid w:val="00872F14"/>
    <w:rsid w:val="008734E1"/>
    <w:rsid w:val="0087559A"/>
    <w:rsid w:val="00877EE6"/>
    <w:rsid w:val="00877F25"/>
    <w:rsid w:val="00882989"/>
    <w:rsid w:val="00883803"/>
    <w:rsid w:val="008846BF"/>
    <w:rsid w:val="00885D3B"/>
    <w:rsid w:val="00886202"/>
    <w:rsid w:val="00893326"/>
    <w:rsid w:val="00896AEB"/>
    <w:rsid w:val="008976B6"/>
    <w:rsid w:val="00897A0A"/>
    <w:rsid w:val="008A0CC3"/>
    <w:rsid w:val="008A1A56"/>
    <w:rsid w:val="008A3B43"/>
    <w:rsid w:val="008A634B"/>
    <w:rsid w:val="008A6BBF"/>
    <w:rsid w:val="008A702B"/>
    <w:rsid w:val="008B2452"/>
    <w:rsid w:val="008B44FA"/>
    <w:rsid w:val="008B4E1A"/>
    <w:rsid w:val="008B6042"/>
    <w:rsid w:val="008B6F39"/>
    <w:rsid w:val="008C4167"/>
    <w:rsid w:val="008C69B6"/>
    <w:rsid w:val="008C6ADB"/>
    <w:rsid w:val="008C71C7"/>
    <w:rsid w:val="008D1D82"/>
    <w:rsid w:val="008E0DB6"/>
    <w:rsid w:val="008E37DD"/>
    <w:rsid w:val="008E5D5E"/>
    <w:rsid w:val="008F4261"/>
    <w:rsid w:val="008F5C5A"/>
    <w:rsid w:val="008F6146"/>
    <w:rsid w:val="008F6CEA"/>
    <w:rsid w:val="008F7820"/>
    <w:rsid w:val="00903725"/>
    <w:rsid w:val="00903A21"/>
    <w:rsid w:val="00903BD3"/>
    <w:rsid w:val="00904947"/>
    <w:rsid w:val="0090601F"/>
    <w:rsid w:val="00910699"/>
    <w:rsid w:val="009110C1"/>
    <w:rsid w:val="00911573"/>
    <w:rsid w:val="00911DC5"/>
    <w:rsid w:val="009132B1"/>
    <w:rsid w:val="00922CD5"/>
    <w:rsid w:val="00927659"/>
    <w:rsid w:val="00927EAF"/>
    <w:rsid w:val="00931190"/>
    <w:rsid w:val="00931A8D"/>
    <w:rsid w:val="009332EB"/>
    <w:rsid w:val="00935302"/>
    <w:rsid w:val="009400A9"/>
    <w:rsid w:val="00940B7A"/>
    <w:rsid w:val="00942AEF"/>
    <w:rsid w:val="00942CCE"/>
    <w:rsid w:val="009430C1"/>
    <w:rsid w:val="00944FA5"/>
    <w:rsid w:val="0094769B"/>
    <w:rsid w:val="009476B0"/>
    <w:rsid w:val="0095479C"/>
    <w:rsid w:val="009548AE"/>
    <w:rsid w:val="00954E38"/>
    <w:rsid w:val="0095516A"/>
    <w:rsid w:val="00957E61"/>
    <w:rsid w:val="009607C1"/>
    <w:rsid w:val="009622B3"/>
    <w:rsid w:val="0096345C"/>
    <w:rsid w:val="00965565"/>
    <w:rsid w:val="00965597"/>
    <w:rsid w:val="00965F9B"/>
    <w:rsid w:val="009710A2"/>
    <w:rsid w:val="009714FB"/>
    <w:rsid w:val="009742B3"/>
    <w:rsid w:val="00974DC0"/>
    <w:rsid w:val="0098067F"/>
    <w:rsid w:val="00982315"/>
    <w:rsid w:val="009825A5"/>
    <w:rsid w:val="0098629F"/>
    <w:rsid w:val="009875A0"/>
    <w:rsid w:val="00991381"/>
    <w:rsid w:val="009923D7"/>
    <w:rsid w:val="00992A4D"/>
    <w:rsid w:val="009A4016"/>
    <w:rsid w:val="009A7C2E"/>
    <w:rsid w:val="009B2458"/>
    <w:rsid w:val="009B6675"/>
    <w:rsid w:val="009B704C"/>
    <w:rsid w:val="009C12DE"/>
    <w:rsid w:val="009C156D"/>
    <w:rsid w:val="009C1605"/>
    <w:rsid w:val="009C5749"/>
    <w:rsid w:val="009D11C3"/>
    <w:rsid w:val="009D1859"/>
    <w:rsid w:val="009D43B8"/>
    <w:rsid w:val="009D5045"/>
    <w:rsid w:val="009D58D5"/>
    <w:rsid w:val="009D5BD0"/>
    <w:rsid w:val="009E202C"/>
    <w:rsid w:val="009E2299"/>
    <w:rsid w:val="009E2AAE"/>
    <w:rsid w:val="009E4510"/>
    <w:rsid w:val="009E69AB"/>
    <w:rsid w:val="009F1BC9"/>
    <w:rsid w:val="009F44C3"/>
    <w:rsid w:val="009F497C"/>
    <w:rsid w:val="009F50A2"/>
    <w:rsid w:val="00A00D7E"/>
    <w:rsid w:val="00A01243"/>
    <w:rsid w:val="00A032BD"/>
    <w:rsid w:val="00A0492A"/>
    <w:rsid w:val="00A053CE"/>
    <w:rsid w:val="00A05A90"/>
    <w:rsid w:val="00A11C09"/>
    <w:rsid w:val="00A13564"/>
    <w:rsid w:val="00A139C3"/>
    <w:rsid w:val="00A15AD5"/>
    <w:rsid w:val="00A210F9"/>
    <w:rsid w:val="00A23D2A"/>
    <w:rsid w:val="00A3018B"/>
    <w:rsid w:val="00A31860"/>
    <w:rsid w:val="00A3482D"/>
    <w:rsid w:val="00A36FB9"/>
    <w:rsid w:val="00A40598"/>
    <w:rsid w:val="00A421F1"/>
    <w:rsid w:val="00A44B34"/>
    <w:rsid w:val="00A4630E"/>
    <w:rsid w:val="00A47D41"/>
    <w:rsid w:val="00A534A8"/>
    <w:rsid w:val="00A57D43"/>
    <w:rsid w:val="00A602B7"/>
    <w:rsid w:val="00A618A3"/>
    <w:rsid w:val="00A61A7D"/>
    <w:rsid w:val="00A6556A"/>
    <w:rsid w:val="00A65971"/>
    <w:rsid w:val="00A66EC9"/>
    <w:rsid w:val="00A70D7D"/>
    <w:rsid w:val="00A73855"/>
    <w:rsid w:val="00A73990"/>
    <w:rsid w:val="00A73B4A"/>
    <w:rsid w:val="00A77448"/>
    <w:rsid w:val="00A8256D"/>
    <w:rsid w:val="00A82FAD"/>
    <w:rsid w:val="00A85883"/>
    <w:rsid w:val="00A85AF4"/>
    <w:rsid w:val="00A8747C"/>
    <w:rsid w:val="00A87A4B"/>
    <w:rsid w:val="00A87AF2"/>
    <w:rsid w:val="00A87C48"/>
    <w:rsid w:val="00A9023F"/>
    <w:rsid w:val="00A916D1"/>
    <w:rsid w:val="00A93205"/>
    <w:rsid w:val="00A9449B"/>
    <w:rsid w:val="00A94540"/>
    <w:rsid w:val="00A94B87"/>
    <w:rsid w:val="00AA06FD"/>
    <w:rsid w:val="00AA0E15"/>
    <w:rsid w:val="00AA1F77"/>
    <w:rsid w:val="00AA2D18"/>
    <w:rsid w:val="00AA4211"/>
    <w:rsid w:val="00AA5798"/>
    <w:rsid w:val="00AA686D"/>
    <w:rsid w:val="00AA6D90"/>
    <w:rsid w:val="00AA79A8"/>
    <w:rsid w:val="00AB1FE0"/>
    <w:rsid w:val="00AB36C2"/>
    <w:rsid w:val="00AB42BE"/>
    <w:rsid w:val="00AB6BD4"/>
    <w:rsid w:val="00AB7A5B"/>
    <w:rsid w:val="00AC031D"/>
    <w:rsid w:val="00AC093B"/>
    <w:rsid w:val="00AC30ED"/>
    <w:rsid w:val="00AC4282"/>
    <w:rsid w:val="00AC4EA0"/>
    <w:rsid w:val="00AC669A"/>
    <w:rsid w:val="00AD1D35"/>
    <w:rsid w:val="00AD28B2"/>
    <w:rsid w:val="00AD2A63"/>
    <w:rsid w:val="00AD44BB"/>
    <w:rsid w:val="00AD55EB"/>
    <w:rsid w:val="00AD5F40"/>
    <w:rsid w:val="00AD64CF"/>
    <w:rsid w:val="00AD6CE9"/>
    <w:rsid w:val="00AE08C2"/>
    <w:rsid w:val="00AF1E1B"/>
    <w:rsid w:val="00AF4C9F"/>
    <w:rsid w:val="00AF714E"/>
    <w:rsid w:val="00B02330"/>
    <w:rsid w:val="00B02CB4"/>
    <w:rsid w:val="00B06628"/>
    <w:rsid w:val="00B0723B"/>
    <w:rsid w:val="00B10F95"/>
    <w:rsid w:val="00B1245A"/>
    <w:rsid w:val="00B13473"/>
    <w:rsid w:val="00B134A3"/>
    <w:rsid w:val="00B13879"/>
    <w:rsid w:val="00B139AB"/>
    <w:rsid w:val="00B15218"/>
    <w:rsid w:val="00B1574B"/>
    <w:rsid w:val="00B15D8A"/>
    <w:rsid w:val="00B16D53"/>
    <w:rsid w:val="00B20B02"/>
    <w:rsid w:val="00B25581"/>
    <w:rsid w:val="00B25981"/>
    <w:rsid w:val="00B34148"/>
    <w:rsid w:val="00B3560B"/>
    <w:rsid w:val="00B37A8B"/>
    <w:rsid w:val="00B41486"/>
    <w:rsid w:val="00B4184C"/>
    <w:rsid w:val="00B41F65"/>
    <w:rsid w:val="00B51EB7"/>
    <w:rsid w:val="00B542FF"/>
    <w:rsid w:val="00B56438"/>
    <w:rsid w:val="00B62539"/>
    <w:rsid w:val="00B6265D"/>
    <w:rsid w:val="00B62CF5"/>
    <w:rsid w:val="00B63EC5"/>
    <w:rsid w:val="00B643F2"/>
    <w:rsid w:val="00B64D0C"/>
    <w:rsid w:val="00B65463"/>
    <w:rsid w:val="00B66AE9"/>
    <w:rsid w:val="00B6703C"/>
    <w:rsid w:val="00B6705D"/>
    <w:rsid w:val="00B70802"/>
    <w:rsid w:val="00B76DD8"/>
    <w:rsid w:val="00B76E0D"/>
    <w:rsid w:val="00B839AE"/>
    <w:rsid w:val="00B83A18"/>
    <w:rsid w:val="00B83DF0"/>
    <w:rsid w:val="00B903C1"/>
    <w:rsid w:val="00B94B5B"/>
    <w:rsid w:val="00B94D01"/>
    <w:rsid w:val="00BA08DC"/>
    <w:rsid w:val="00BA18C6"/>
    <w:rsid w:val="00BA3602"/>
    <w:rsid w:val="00BA6222"/>
    <w:rsid w:val="00BA71DF"/>
    <w:rsid w:val="00BA7C9B"/>
    <w:rsid w:val="00BB01F4"/>
    <w:rsid w:val="00BB0631"/>
    <w:rsid w:val="00BB2F11"/>
    <w:rsid w:val="00BB4844"/>
    <w:rsid w:val="00BB4849"/>
    <w:rsid w:val="00BB67D4"/>
    <w:rsid w:val="00BC157F"/>
    <w:rsid w:val="00BC1F3A"/>
    <w:rsid w:val="00BC2D4A"/>
    <w:rsid w:val="00BC3784"/>
    <w:rsid w:val="00BC3CA8"/>
    <w:rsid w:val="00BC657F"/>
    <w:rsid w:val="00BD172F"/>
    <w:rsid w:val="00BD1956"/>
    <w:rsid w:val="00BD51F5"/>
    <w:rsid w:val="00BD5AA6"/>
    <w:rsid w:val="00BD6AC6"/>
    <w:rsid w:val="00BD7A78"/>
    <w:rsid w:val="00BE0358"/>
    <w:rsid w:val="00BE10EF"/>
    <w:rsid w:val="00BE1A6F"/>
    <w:rsid w:val="00BE3C6F"/>
    <w:rsid w:val="00BE48DB"/>
    <w:rsid w:val="00BE4E3A"/>
    <w:rsid w:val="00BE6F1E"/>
    <w:rsid w:val="00BE6F59"/>
    <w:rsid w:val="00BE7504"/>
    <w:rsid w:val="00BF5E6A"/>
    <w:rsid w:val="00BF68DF"/>
    <w:rsid w:val="00C012A2"/>
    <w:rsid w:val="00C029A5"/>
    <w:rsid w:val="00C03821"/>
    <w:rsid w:val="00C03FA0"/>
    <w:rsid w:val="00C161DF"/>
    <w:rsid w:val="00C170CA"/>
    <w:rsid w:val="00C201ED"/>
    <w:rsid w:val="00C20E6C"/>
    <w:rsid w:val="00C215CE"/>
    <w:rsid w:val="00C221F2"/>
    <w:rsid w:val="00C27654"/>
    <w:rsid w:val="00C27F24"/>
    <w:rsid w:val="00C3085B"/>
    <w:rsid w:val="00C32D66"/>
    <w:rsid w:val="00C3738F"/>
    <w:rsid w:val="00C41A06"/>
    <w:rsid w:val="00C42D14"/>
    <w:rsid w:val="00C43288"/>
    <w:rsid w:val="00C4689E"/>
    <w:rsid w:val="00C532BE"/>
    <w:rsid w:val="00C53A02"/>
    <w:rsid w:val="00C54B5B"/>
    <w:rsid w:val="00C555F1"/>
    <w:rsid w:val="00C62848"/>
    <w:rsid w:val="00C64E01"/>
    <w:rsid w:val="00C70D29"/>
    <w:rsid w:val="00C71E5D"/>
    <w:rsid w:val="00C72EEF"/>
    <w:rsid w:val="00C73549"/>
    <w:rsid w:val="00C737EF"/>
    <w:rsid w:val="00C76AC7"/>
    <w:rsid w:val="00C775B6"/>
    <w:rsid w:val="00C804EE"/>
    <w:rsid w:val="00C81B87"/>
    <w:rsid w:val="00C86F97"/>
    <w:rsid w:val="00C945F0"/>
    <w:rsid w:val="00C97184"/>
    <w:rsid w:val="00C97332"/>
    <w:rsid w:val="00C97741"/>
    <w:rsid w:val="00CA1443"/>
    <w:rsid w:val="00CA15DF"/>
    <w:rsid w:val="00CA70EE"/>
    <w:rsid w:val="00CA7E09"/>
    <w:rsid w:val="00CB0B63"/>
    <w:rsid w:val="00CB5125"/>
    <w:rsid w:val="00CB61E2"/>
    <w:rsid w:val="00CB7F7D"/>
    <w:rsid w:val="00CC0CDB"/>
    <w:rsid w:val="00CC1017"/>
    <w:rsid w:val="00CC105D"/>
    <w:rsid w:val="00CC1C24"/>
    <w:rsid w:val="00CC691C"/>
    <w:rsid w:val="00CC6C84"/>
    <w:rsid w:val="00CD2AB1"/>
    <w:rsid w:val="00CE1D4B"/>
    <w:rsid w:val="00CE30D1"/>
    <w:rsid w:val="00CE3793"/>
    <w:rsid w:val="00CF22C8"/>
    <w:rsid w:val="00CF4B7C"/>
    <w:rsid w:val="00CF5057"/>
    <w:rsid w:val="00D0383C"/>
    <w:rsid w:val="00D11483"/>
    <w:rsid w:val="00D11B3A"/>
    <w:rsid w:val="00D125EC"/>
    <w:rsid w:val="00D14A90"/>
    <w:rsid w:val="00D1686E"/>
    <w:rsid w:val="00D17B1F"/>
    <w:rsid w:val="00D206FD"/>
    <w:rsid w:val="00D20B03"/>
    <w:rsid w:val="00D21E0C"/>
    <w:rsid w:val="00D36F2E"/>
    <w:rsid w:val="00D37939"/>
    <w:rsid w:val="00D406CB"/>
    <w:rsid w:val="00D43C85"/>
    <w:rsid w:val="00D55B0D"/>
    <w:rsid w:val="00D61764"/>
    <w:rsid w:val="00D617DD"/>
    <w:rsid w:val="00D634C3"/>
    <w:rsid w:val="00D65E20"/>
    <w:rsid w:val="00D66860"/>
    <w:rsid w:val="00D66B61"/>
    <w:rsid w:val="00D7024B"/>
    <w:rsid w:val="00D712FC"/>
    <w:rsid w:val="00D7291F"/>
    <w:rsid w:val="00D75FBB"/>
    <w:rsid w:val="00D76EE7"/>
    <w:rsid w:val="00D87266"/>
    <w:rsid w:val="00D87461"/>
    <w:rsid w:val="00D87A4D"/>
    <w:rsid w:val="00D908E7"/>
    <w:rsid w:val="00DA06EF"/>
    <w:rsid w:val="00DA127E"/>
    <w:rsid w:val="00DA357B"/>
    <w:rsid w:val="00DA4291"/>
    <w:rsid w:val="00DA5541"/>
    <w:rsid w:val="00DA608E"/>
    <w:rsid w:val="00DA7176"/>
    <w:rsid w:val="00DA74BF"/>
    <w:rsid w:val="00DA76EA"/>
    <w:rsid w:val="00DB0785"/>
    <w:rsid w:val="00DB31D1"/>
    <w:rsid w:val="00DB3689"/>
    <w:rsid w:val="00DB6755"/>
    <w:rsid w:val="00DB69F5"/>
    <w:rsid w:val="00DC5CFD"/>
    <w:rsid w:val="00DD133A"/>
    <w:rsid w:val="00DD3EEF"/>
    <w:rsid w:val="00DD5104"/>
    <w:rsid w:val="00DE1717"/>
    <w:rsid w:val="00DE7286"/>
    <w:rsid w:val="00DF00D7"/>
    <w:rsid w:val="00DF0FBD"/>
    <w:rsid w:val="00DF208E"/>
    <w:rsid w:val="00DF3143"/>
    <w:rsid w:val="00DF7A05"/>
    <w:rsid w:val="00E02BB7"/>
    <w:rsid w:val="00E03D15"/>
    <w:rsid w:val="00E12E4B"/>
    <w:rsid w:val="00E1331C"/>
    <w:rsid w:val="00E139E0"/>
    <w:rsid w:val="00E150C6"/>
    <w:rsid w:val="00E16014"/>
    <w:rsid w:val="00E22F64"/>
    <w:rsid w:val="00E3272C"/>
    <w:rsid w:val="00E34E01"/>
    <w:rsid w:val="00E37470"/>
    <w:rsid w:val="00E41A22"/>
    <w:rsid w:val="00E445B4"/>
    <w:rsid w:val="00E451B4"/>
    <w:rsid w:val="00E4587A"/>
    <w:rsid w:val="00E46A55"/>
    <w:rsid w:val="00E47EF9"/>
    <w:rsid w:val="00E52026"/>
    <w:rsid w:val="00E60CFA"/>
    <w:rsid w:val="00E61642"/>
    <w:rsid w:val="00E62308"/>
    <w:rsid w:val="00E63BD7"/>
    <w:rsid w:val="00E644A2"/>
    <w:rsid w:val="00E64650"/>
    <w:rsid w:val="00E6493C"/>
    <w:rsid w:val="00E709C3"/>
    <w:rsid w:val="00E713DC"/>
    <w:rsid w:val="00E733B6"/>
    <w:rsid w:val="00E73987"/>
    <w:rsid w:val="00E74F6F"/>
    <w:rsid w:val="00E808FD"/>
    <w:rsid w:val="00E80E01"/>
    <w:rsid w:val="00E8156D"/>
    <w:rsid w:val="00E81D83"/>
    <w:rsid w:val="00E87D80"/>
    <w:rsid w:val="00E92B91"/>
    <w:rsid w:val="00E94136"/>
    <w:rsid w:val="00E96527"/>
    <w:rsid w:val="00E96640"/>
    <w:rsid w:val="00EA24B3"/>
    <w:rsid w:val="00EA448C"/>
    <w:rsid w:val="00EA4B4B"/>
    <w:rsid w:val="00EA5F0E"/>
    <w:rsid w:val="00EA6816"/>
    <w:rsid w:val="00EA7455"/>
    <w:rsid w:val="00EA7AAB"/>
    <w:rsid w:val="00EC4A21"/>
    <w:rsid w:val="00EC4A48"/>
    <w:rsid w:val="00EC5D2C"/>
    <w:rsid w:val="00EC63C1"/>
    <w:rsid w:val="00ED027C"/>
    <w:rsid w:val="00ED0E32"/>
    <w:rsid w:val="00ED64DA"/>
    <w:rsid w:val="00EE047C"/>
    <w:rsid w:val="00EE3A78"/>
    <w:rsid w:val="00EE7C7F"/>
    <w:rsid w:val="00EF0FF1"/>
    <w:rsid w:val="00EF3C3E"/>
    <w:rsid w:val="00EF40AC"/>
    <w:rsid w:val="00EF6D03"/>
    <w:rsid w:val="00F00C66"/>
    <w:rsid w:val="00F0144B"/>
    <w:rsid w:val="00F028EC"/>
    <w:rsid w:val="00F0419A"/>
    <w:rsid w:val="00F05F7D"/>
    <w:rsid w:val="00F0727D"/>
    <w:rsid w:val="00F11006"/>
    <w:rsid w:val="00F112EF"/>
    <w:rsid w:val="00F114A0"/>
    <w:rsid w:val="00F12B71"/>
    <w:rsid w:val="00F137DD"/>
    <w:rsid w:val="00F1582A"/>
    <w:rsid w:val="00F174B9"/>
    <w:rsid w:val="00F23421"/>
    <w:rsid w:val="00F23733"/>
    <w:rsid w:val="00F271C1"/>
    <w:rsid w:val="00F3143C"/>
    <w:rsid w:val="00F31B14"/>
    <w:rsid w:val="00F322BA"/>
    <w:rsid w:val="00F36CC4"/>
    <w:rsid w:val="00F412FA"/>
    <w:rsid w:val="00F41769"/>
    <w:rsid w:val="00F41B3D"/>
    <w:rsid w:val="00F437EA"/>
    <w:rsid w:val="00F45968"/>
    <w:rsid w:val="00F46146"/>
    <w:rsid w:val="00F46B8A"/>
    <w:rsid w:val="00F5001E"/>
    <w:rsid w:val="00F51530"/>
    <w:rsid w:val="00F51552"/>
    <w:rsid w:val="00F520B2"/>
    <w:rsid w:val="00F60C23"/>
    <w:rsid w:val="00F629FE"/>
    <w:rsid w:val="00F70632"/>
    <w:rsid w:val="00F70C01"/>
    <w:rsid w:val="00F720D5"/>
    <w:rsid w:val="00F74315"/>
    <w:rsid w:val="00F772EA"/>
    <w:rsid w:val="00F777B2"/>
    <w:rsid w:val="00F820D5"/>
    <w:rsid w:val="00F83FAD"/>
    <w:rsid w:val="00F84C75"/>
    <w:rsid w:val="00F86ECD"/>
    <w:rsid w:val="00F8752F"/>
    <w:rsid w:val="00F910AB"/>
    <w:rsid w:val="00F915B0"/>
    <w:rsid w:val="00F93A27"/>
    <w:rsid w:val="00FA0698"/>
    <w:rsid w:val="00FA187A"/>
    <w:rsid w:val="00FA1939"/>
    <w:rsid w:val="00FA2593"/>
    <w:rsid w:val="00FA296C"/>
    <w:rsid w:val="00FA461D"/>
    <w:rsid w:val="00FA5320"/>
    <w:rsid w:val="00FA61F6"/>
    <w:rsid w:val="00FB00ED"/>
    <w:rsid w:val="00FB0C77"/>
    <w:rsid w:val="00FB4B04"/>
    <w:rsid w:val="00FB5713"/>
    <w:rsid w:val="00FB6636"/>
    <w:rsid w:val="00FB7077"/>
    <w:rsid w:val="00FC2599"/>
    <w:rsid w:val="00FC2E3B"/>
    <w:rsid w:val="00FC499B"/>
    <w:rsid w:val="00FC4B80"/>
    <w:rsid w:val="00FC4DA5"/>
    <w:rsid w:val="00FC606C"/>
    <w:rsid w:val="00FD50F8"/>
    <w:rsid w:val="00FD519F"/>
    <w:rsid w:val="00FD5850"/>
    <w:rsid w:val="00FD655E"/>
    <w:rsid w:val="00FE0671"/>
    <w:rsid w:val="00FE08B2"/>
    <w:rsid w:val="00FE1426"/>
    <w:rsid w:val="00FE6167"/>
    <w:rsid w:val="00FE718A"/>
    <w:rsid w:val="00FF35EF"/>
    <w:rsid w:val="00FF43FD"/>
    <w:rsid w:val="00FF71A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>
      <v:textbox inset="5.85pt,.7pt,5.85pt,.7pt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="MS Mincho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15032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834BC7"/>
    <w:pPr>
      <w:keepNext/>
      <w:spacing w:line="276" w:lineRule="auto"/>
      <w:jc w:val="both"/>
      <w:outlineLvl w:val="0"/>
    </w:pPr>
    <w:rPr>
      <w:rFonts w:cs="Times New Roman"/>
      <w:b/>
      <w:bCs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E3604"/>
    <w:pPr>
      <w:keepNext/>
      <w:spacing w:line="276" w:lineRule="auto"/>
      <w:jc w:val="both"/>
      <w:outlineLvl w:val="1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8746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87461"/>
  </w:style>
  <w:style w:type="paragraph" w:styleId="Footer">
    <w:name w:val="footer"/>
    <w:basedOn w:val="Normal"/>
    <w:link w:val="FooterChar"/>
    <w:uiPriority w:val="99"/>
    <w:unhideWhenUsed/>
    <w:rsid w:val="00D8746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87461"/>
  </w:style>
  <w:style w:type="character" w:customStyle="1" w:styleId="fontstyle01">
    <w:name w:val="fontstyle01"/>
    <w:basedOn w:val="DefaultParagraphFont"/>
    <w:rsid w:val="006D5B28"/>
    <w:rPr>
      <w:rFonts w:ascii="Dutch801BT-Roman" w:hAnsi="Dutch801BT-Roman" w:hint="default"/>
      <w:b w:val="0"/>
      <w:bCs w:val="0"/>
      <w:i w:val="0"/>
      <w:iCs w:val="0"/>
      <w:color w:val="231F20"/>
      <w:sz w:val="18"/>
      <w:szCs w:val="18"/>
    </w:rPr>
  </w:style>
  <w:style w:type="paragraph" w:styleId="BodyText">
    <w:name w:val="Body Text"/>
    <w:basedOn w:val="Normal"/>
    <w:link w:val="BodyTextChar"/>
    <w:uiPriority w:val="99"/>
    <w:unhideWhenUsed/>
    <w:rsid w:val="00BF68DF"/>
    <w:pPr>
      <w:spacing w:line="276" w:lineRule="auto"/>
      <w:jc w:val="both"/>
    </w:pPr>
    <w:rPr>
      <w:rFonts w:cs="Times New Roman"/>
      <w:lang w:bidi="ar-EG"/>
    </w:rPr>
  </w:style>
  <w:style w:type="character" w:customStyle="1" w:styleId="BodyTextChar">
    <w:name w:val="Body Text Char"/>
    <w:basedOn w:val="DefaultParagraphFont"/>
    <w:link w:val="BodyText"/>
    <w:uiPriority w:val="99"/>
    <w:rsid w:val="00BF68DF"/>
    <w:rPr>
      <w:rFonts w:ascii="Times New Roman" w:hAnsi="Times New Roman" w:cs="Times New Roman"/>
      <w:lang w:bidi="ar-EG"/>
    </w:rPr>
  </w:style>
  <w:style w:type="character" w:styleId="Emphasis">
    <w:name w:val="Emphasis"/>
    <w:basedOn w:val="DefaultParagraphFont"/>
    <w:uiPriority w:val="20"/>
    <w:qFormat/>
    <w:rsid w:val="005126B4"/>
    <w:rPr>
      <w:i/>
      <w:iCs/>
    </w:rPr>
  </w:style>
  <w:style w:type="character" w:customStyle="1" w:styleId="Heading1Char">
    <w:name w:val="Heading 1 Char"/>
    <w:basedOn w:val="DefaultParagraphFont"/>
    <w:link w:val="Heading1"/>
    <w:uiPriority w:val="9"/>
    <w:rsid w:val="00834BC7"/>
    <w:rPr>
      <w:rFonts w:ascii="Times New Roman" w:hAnsi="Times New Roman" w:cs="Times New Roman"/>
      <w:b/>
      <w:bCs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D125EC"/>
    <w:rPr>
      <w:color w:val="0563C1" w:themeColor="hyperlink"/>
      <w:u w:val="single"/>
    </w:rPr>
  </w:style>
  <w:style w:type="paragraph" w:styleId="BodyText2">
    <w:name w:val="Body Text 2"/>
    <w:basedOn w:val="Normal"/>
    <w:link w:val="BodyText2Char"/>
    <w:uiPriority w:val="99"/>
    <w:unhideWhenUsed/>
    <w:rsid w:val="002317D2"/>
    <w:pPr>
      <w:jc w:val="both"/>
    </w:pPr>
    <w:rPr>
      <w:rFonts w:cs="Times New Roman"/>
      <w:szCs w:val="24"/>
    </w:rPr>
  </w:style>
  <w:style w:type="character" w:customStyle="1" w:styleId="BodyText2Char">
    <w:name w:val="Body Text 2 Char"/>
    <w:basedOn w:val="DefaultParagraphFont"/>
    <w:link w:val="BodyText2"/>
    <w:uiPriority w:val="99"/>
    <w:rsid w:val="002317D2"/>
    <w:rPr>
      <w:rFonts w:ascii="Times New Roman" w:hAnsi="Times New Roman" w:cs="Times New Roman"/>
      <w:sz w:val="24"/>
      <w:szCs w:val="24"/>
    </w:rPr>
  </w:style>
  <w:style w:type="character" w:customStyle="1" w:styleId="fontstyle21">
    <w:name w:val="fontstyle21"/>
    <w:basedOn w:val="DefaultParagraphFont"/>
    <w:rsid w:val="00064CDE"/>
    <w:rPr>
      <w:rFonts w:ascii="AdvTimes" w:hAnsi="AdvTimes" w:hint="default"/>
      <w:b w:val="0"/>
      <w:bCs w:val="0"/>
      <w:i w:val="0"/>
      <w:iCs w:val="0"/>
      <w:color w:val="231F20"/>
      <w:sz w:val="22"/>
      <w:szCs w:val="22"/>
    </w:rPr>
  </w:style>
  <w:style w:type="paragraph" w:customStyle="1" w:styleId="References">
    <w:name w:val="References"/>
    <w:basedOn w:val="Normal"/>
    <w:rsid w:val="00886202"/>
    <w:pPr>
      <w:widowControl w:val="0"/>
      <w:tabs>
        <w:tab w:val="left" w:pos="425"/>
      </w:tabs>
      <w:spacing w:after="0" w:line="360" w:lineRule="auto"/>
      <w:ind w:left="426" w:hanging="426"/>
    </w:pPr>
    <w:rPr>
      <w:rFonts w:eastAsiaTheme="minorEastAsia" w:cs="Times New Roman"/>
      <w:szCs w:val="24"/>
    </w:rPr>
  </w:style>
  <w:style w:type="character" w:styleId="PlaceholderText">
    <w:name w:val="Placeholder Text"/>
    <w:basedOn w:val="DefaultParagraphFont"/>
    <w:uiPriority w:val="99"/>
    <w:semiHidden/>
    <w:rsid w:val="009C5749"/>
    <w:rPr>
      <w:color w:val="808080"/>
    </w:rPr>
  </w:style>
  <w:style w:type="character" w:customStyle="1" w:styleId="Heading2Char">
    <w:name w:val="Heading 2 Char"/>
    <w:basedOn w:val="DefaultParagraphFont"/>
    <w:link w:val="Heading2"/>
    <w:uiPriority w:val="9"/>
    <w:rsid w:val="002E3604"/>
    <w:rPr>
      <w:b/>
      <w:bCs/>
    </w:rPr>
  </w:style>
  <w:style w:type="paragraph" w:styleId="BodyTextIndent">
    <w:name w:val="Body Text Indent"/>
    <w:basedOn w:val="Normal"/>
    <w:link w:val="BodyTextIndentChar"/>
    <w:uiPriority w:val="99"/>
    <w:unhideWhenUsed/>
    <w:rsid w:val="000D7396"/>
    <w:pPr>
      <w:spacing w:line="276" w:lineRule="auto"/>
      <w:ind w:left="567" w:hanging="567"/>
      <w:jc w:val="both"/>
    </w:pPr>
    <w:rPr>
      <w:rFonts w:cs="Times New Roman"/>
      <w:strike/>
      <w:szCs w:val="24"/>
      <w:shd w:val="clear" w:color="auto" w:fill="FFFFFF"/>
    </w:rPr>
  </w:style>
  <w:style w:type="character" w:customStyle="1" w:styleId="BodyTextIndentChar">
    <w:name w:val="Body Text Indent Char"/>
    <w:basedOn w:val="DefaultParagraphFont"/>
    <w:link w:val="BodyTextIndent"/>
    <w:uiPriority w:val="99"/>
    <w:rsid w:val="000D7396"/>
    <w:rPr>
      <w:rFonts w:ascii="Times New Roman" w:hAnsi="Times New Roman" w:cs="Times New Roman"/>
      <w:strike/>
      <w:sz w:val="24"/>
      <w:szCs w:val="24"/>
    </w:rPr>
  </w:style>
  <w:style w:type="paragraph" w:customStyle="1" w:styleId="Address">
    <w:name w:val="Address"/>
    <w:basedOn w:val="Normal"/>
    <w:rsid w:val="00015032"/>
    <w:pPr>
      <w:widowControl w:val="0"/>
      <w:tabs>
        <w:tab w:val="left" w:pos="425"/>
      </w:tabs>
      <w:spacing w:after="0" w:line="360" w:lineRule="auto"/>
    </w:pPr>
    <w:rPr>
      <w:rFonts w:eastAsiaTheme="minorEastAsia" w:cs="Times New Roman"/>
      <w:szCs w:val="24"/>
    </w:rPr>
  </w:style>
  <w:style w:type="paragraph" w:customStyle="1" w:styleId="Authors">
    <w:name w:val="Authors"/>
    <w:basedOn w:val="Normal"/>
    <w:rsid w:val="00EC4A48"/>
    <w:pPr>
      <w:widowControl w:val="0"/>
      <w:tabs>
        <w:tab w:val="left" w:pos="425"/>
      </w:tabs>
      <w:spacing w:after="0" w:line="360" w:lineRule="auto"/>
      <w:jc w:val="center"/>
    </w:pPr>
    <w:rPr>
      <w:rFonts w:eastAsiaTheme="minorEastAsia" w:cs="Times New Roman"/>
      <w:noProof/>
      <w:szCs w:val="24"/>
    </w:rPr>
  </w:style>
  <w:style w:type="paragraph" w:customStyle="1" w:styleId="Footnote">
    <w:name w:val="Footnote"/>
    <w:basedOn w:val="Normal"/>
    <w:rsid w:val="00EC4A48"/>
    <w:pPr>
      <w:widowControl w:val="0"/>
      <w:tabs>
        <w:tab w:val="left" w:pos="425"/>
      </w:tabs>
      <w:spacing w:after="60" w:line="360" w:lineRule="auto"/>
    </w:pPr>
    <w:rPr>
      <w:rFonts w:eastAsiaTheme="minorEastAsia" w:cs="Times New Roman"/>
      <w:sz w:val="20"/>
      <w:szCs w:val="24"/>
    </w:rPr>
  </w:style>
  <w:style w:type="table" w:customStyle="1" w:styleId="21">
    <w:name w:val="標準の表 21"/>
    <w:basedOn w:val="TableNormal"/>
    <w:uiPriority w:val="42"/>
    <w:rsid w:val="00DB69F5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7F7F7F" w:themeColor="text1" w:themeTint="80"/>
        <w:bottom w:val="single" w:sz="4" w:space="0" w:color="7F7F7F" w:themeColor="text1" w:themeTint="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41">
    <w:name w:val="標準の表 41"/>
    <w:basedOn w:val="TableNormal"/>
    <w:uiPriority w:val="44"/>
    <w:rsid w:val="00DB69F5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6814D7"/>
  </w:style>
  <w:style w:type="paragraph" w:styleId="BalloonText">
    <w:name w:val="Balloon Text"/>
    <w:basedOn w:val="Normal"/>
    <w:link w:val="BalloonTextChar"/>
    <w:uiPriority w:val="99"/>
    <w:semiHidden/>
    <w:unhideWhenUsed/>
    <w:rsid w:val="00254C20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54C20"/>
    <w:rPr>
      <w:rFonts w:asciiTheme="majorHAnsi" w:eastAsiaTheme="majorEastAsia" w:hAnsiTheme="majorHAnsi" w:cstheme="majorBid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EE047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E047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E047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E047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E047C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1460EC"/>
    <w:rPr>
      <w:color w:val="954F72" w:themeColor="followed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57717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731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2623062">
          <w:marLeft w:val="0"/>
          <w:marRight w:val="0"/>
          <w:marTop w:val="15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494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115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870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01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59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365646">
          <w:marLeft w:val="0"/>
          <w:marRight w:val="0"/>
          <w:marTop w:val="15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20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8247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570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935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703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592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23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chart" Target="charts/chart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Relationship Id="rId22" Type="http://schemas.microsoft.com/office/2016/09/relationships/commentsIds" Target="commentsIds.xml"/></Relationships>
</file>

<file path=word/charts/_rels/chart1.xml.rels><?xml version="1.0" encoding="UTF-8" standalone="yes"?>
<Relationships xmlns="http://schemas.openxmlformats.org/package/2006/relationships"><Relationship Id="rId2" Type="http://schemas.openxmlformats.org/officeDocument/2006/relationships/chartUserShapes" Target="../drawings/drawing1.xml"/><Relationship Id="rId1" Type="http://schemas.openxmlformats.org/officeDocument/2006/relationships/oleObject" Target="file:///C:\Users\Ghazy\Google%20Drive\Biological%20Invasion\Relative_Humidity.xlsx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lang val="en-US"/>
  <c:chart>
    <c:plotArea>
      <c:layout/>
      <c:scatterChart>
        <c:scatterStyle val="lineMarker"/>
        <c:ser>
          <c:idx val="0"/>
          <c:order val="0"/>
          <c:tx>
            <c:strRef>
              <c:f>'2016'!$G$1</c:f>
              <c:strCache>
                <c:ptCount val="1"/>
                <c:pt idx="0">
                  <c:v>Set</c:v>
                </c:pt>
              </c:strCache>
            </c:strRef>
          </c:tx>
          <c:spPr>
            <a:ln w="6350" cap="rnd">
              <a:solidFill>
                <a:srgbClr val="FFC000"/>
              </a:solidFill>
              <a:round/>
            </a:ln>
            <a:effectLst/>
          </c:spPr>
          <c:marker>
            <c:symbol val="circle"/>
            <c:size val="3"/>
            <c:spPr>
              <a:solidFill>
                <a:schemeClr val="accent4">
                  <a:lumMod val="60000"/>
                  <a:lumOff val="40000"/>
                </a:schemeClr>
              </a:solidFill>
              <a:ln w="9525">
                <a:solidFill>
                  <a:schemeClr val="accent4">
                    <a:lumMod val="60000"/>
                    <a:lumOff val="40000"/>
                  </a:schemeClr>
                </a:solidFill>
              </a:ln>
              <a:effectLst/>
            </c:spPr>
          </c:marker>
          <c:dPt>
            <c:idx val="50"/>
            <c:extLst xmlns:c16r2="http://schemas.microsoft.com/office/drawing/2015/06/chart">
              <c:ext xmlns:c16="http://schemas.microsoft.com/office/drawing/2014/chart" uri="{C3380CC4-5D6E-409C-BE32-E72D297353CC}">
                <c16:uniqueId val="{00000001-4FEB-40EA-9678-D73B54075FF6}"/>
              </c:ext>
            </c:extLst>
          </c:dPt>
          <c:xVal>
            <c:numRef>
              <c:f>'2016'!$F$2:$F$93</c:f>
              <c:numCache>
                <c:formatCode>General</c:formatCode>
                <c:ptCount val="92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  <c:pt idx="5">
                  <c:v>6</c:v>
                </c:pt>
                <c:pt idx="6">
                  <c:v>7</c:v>
                </c:pt>
                <c:pt idx="7">
                  <c:v>8</c:v>
                </c:pt>
                <c:pt idx="8">
                  <c:v>9</c:v>
                </c:pt>
                <c:pt idx="9">
                  <c:v>10</c:v>
                </c:pt>
                <c:pt idx="10">
                  <c:v>11</c:v>
                </c:pt>
                <c:pt idx="11">
                  <c:v>12</c:v>
                </c:pt>
                <c:pt idx="12">
                  <c:v>13</c:v>
                </c:pt>
                <c:pt idx="13">
                  <c:v>14</c:v>
                </c:pt>
                <c:pt idx="14">
                  <c:v>15</c:v>
                </c:pt>
                <c:pt idx="15">
                  <c:v>16</c:v>
                </c:pt>
                <c:pt idx="16">
                  <c:v>17</c:v>
                </c:pt>
                <c:pt idx="17">
                  <c:v>18</c:v>
                </c:pt>
                <c:pt idx="18">
                  <c:v>19</c:v>
                </c:pt>
                <c:pt idx="19">
                  <c:v>20</c:v>
                </c:pt>
                <c:pt idx="20">
                  <c:v>21</c:v>
                </c:pt>
                <c:pt idx="21">
                  <c:v>22</c:v>
                </c:pt>
                <c:pt idx="22">
                  <c:v>23</c:v>
                </c:pt>
                <c:pt idx="23">
                  <c:v>24</c:v>
                </c:pt>
                <c:pt idx="24">
                  <c:v>25</c:v>
                </c:pt>
                <c:pt idx="25">
                  <c:v>26</c:v>
                </c:pt>
                <c:pt idx="26">
                  <c:v>27</c:v>
                </c:pt>
                <c:pt idx="27">
                  <c:v>28</c:v>
                </c:pt>
                <c:pt idx="28">
                  <c:v>29</c:v>
                </c:pt>
                <c:pt idx="29">
                  <c:v>30</c:v>
                </c:pt>
                <c:pt idx="30">
                  <c:v>31</c:v>
                </c:pt>
                <c:pt idx="31">
                  <c:v>32</c:v>
                </c:pt>
                <c:pt idx="32">
                  <c:v>33</c:v>
                </c:pt>
                <c:pt idx="33">
                  <c:v>34</c:v>
                </c:pt>
                <c:pt idx="34">
                  <c:v>35</c:v>
                </c:pt>
                <c:pt idx="35">
                  <c:v>36</c:v>
                </c:pt>
                <c:pt idx="36">
                  <c:v>37</c:v>
                </c:pt>
                <c:pt idx="37">
                  <c:v>38</c:v>
                </c:pt>
                <c:pt idx="38">
                  <c:v>39</c:v>
                </c:pt>
                <c:pt idx="39">
                  <c:v>40</c:v>
                </c:pt>
                <c:pt idx="40">
                  <c:v>41</c:v>
                </c:pt>
                <c:pt idx="41">
                  <c:v>42</c:v>
                </c:pt>
                <c:pt idx="42">
                  <c:v>43</c:v>
                </c:pt>
                <c:pt idx="43">
                  <c:v>44</c:v>
                </c:pt>
                <c:pt idx="44">
                  <c:v>45</c:v>
                </c:pt>
                <c:pt idx="45">
                  <c:v>46</c:v>
                </c:pt>
                <c:pt idx="46">
                  <c:v>47</c:v>
                </c:pt>
                <c:pt idx="47">
                  <c:v>48</c:v>
                </c:pt>
                <c:pt idx="48">
                  <c:v>49</c:v>
                </c:pt>
                <c:pt idx="49">
                  <c:v>50</c:v>
                </c:pt>
                <c:pt idx="50">
                  <c:v>51</c:v>
                </c:pt>
                <c:pt idx="51">
                  <c:v>52</c:v>
                </c:pt>
                <c:pt idx="52">
                  <c:v>53</c:v>
                </c:pt>
                <c:pt idx="53">
                  <c:v>54</c:v>
                </c:pt>
                <c:pt idx="54">
                  <c:v>55</c:v>
                </c:pt>
                <c:pt idx="55">
                  <c:v>56</c:v>
                </c:pt>
                <c:pt idx="56">
                  <c:v>57</c:v>
                </c:pt>
                <c:pt idx="57">
                  <c:v>58</c:v>
                </c:pt>
                <c:pt idx="58">
                  <c:v>59</c:v>
                </c:pt>
                <c:pt idx="59">
                  <c:v>60</c:v>
                </c:pt>
                <c:pt idx="60">
                  <c:v>61</c:v>
                </c:pt>
                <c:pt idx="61">
                  <c:v>62</c:v>
                </c:pt>
                <c:pt idx="62">
                  <c:v>63</c:v>
                </c:pt>
                <c:pt idx="63">
                  <c:v>64</c:v>
                </c:pt>
                <c:pt idx="64">
                  <c:v>65</c:v>
                </c:pt>
                <c:pt idx="65">
                  <c:v>66</c:v>
                </c:pt>
                <c:pt idx="66">
                  <c:v>67</c:v>
                </c:pt>
                <c:pt idx="67">
                  <c:v>68</c:v>
                </c:pt>
                <c:pt idx="68">
                  <c:v>69</c:v>
                </c:pt>
                <c:pt idx="69">
                  <c:v>70</c:v>
                </c:pt>
                <c:pt idx="70">
                  <c:v>71</c:v>
                </c:pt>
                <c:pt idx="71">
                  <c:v>72</c:v>
                </c:pt>
                <c:pt idx="72">
                  <c:v>73</c:v>
                </c:pt>
                <c:pt idx="73">
                  <c:v>74</c:v>
                </c:pt>
                <c:pt idx="74">
                  <c:v>75</c:v>
                </c:pt>
                <c:pt idx="75">
                  <c:v>76</c:v>
                </c:pt>
                <c:pt idx="76">
                  <c:v>77</c:v>
                </c:pt>
                <c:pt idx="77">
                  <c:v>78</c:v>
                </c:pt>
                <c:pt idx="78">
                  <c:v>79</c:v>
                </c:pt>
                <c:pt idx="79">
                  <c:v>80</c:v>
                </c:pt>
                <c:pt idx="80">
                  <c:v>81</c:v>
                </c:pt>
                <c:pt idx="81">
                  <c:v>82</c:v>
                </c:pt>
                <c:pt idx="82">
                  <c:v>83</c:v>
                </c:pt>
                <c:pt idx="83">
                  <c:v>84</c:v>
                </c:pt>
                <c:pt idx="84">
                  <c:v>85</c:v>
                </c:pt>
                <c:pt idx="85">
                  <c:v>86</c:v>
                </c:pt>
                <c:pt idx="86">
                  <c:v>87</c:v>
                </c:pt>
                <c:pt idx="87">
                  <c:v>88</c:v>
                </c:pt>
                <c:pt idx="88">
                  <c:v>89</c:v>
                </c:pt>
                <c:pt idx="89">
                  <c:v>90</c:v>
                </c:pt>
                <c:pt idx="90">
                  <c:v>91</c:v>
                </c:pt>
                <c:pt idx="91">
                  <c:v>92</c:v>
                </c:pt>
              </c:numCache>
            </c:numRef>
          </c:xVal>
          <c:yVal>
            <c:numRef>
              <c:f>'2016'!$G$2:$G$93</c:f>
              <c:numCache>
                <c:formatCode>General</c:formatCode>
                <c:ptCount val="92"/>
                <c:pt idx="0">
                  <c:v>52.743055555555557</c:v>
                </c:pt>
                <c:pt idx="1">
                  <c:v>33.388888888888886</c:v>
                </c:pt>
                <c:pt idx="2">
                  <c:v>48.916666666666643</c:v>
                </c:pt>
                <c:pt idx="3">
                  <c:v>62.958333333333336</c:v>
                </c:pt>
                <c:pt idx="4">
                  <c:v>76.895833333333314</c:v>
                </c:pt>
                <c:pt idx="5">
                  <c:v>75.527777777777757</c:v>
                </c:pt>
                <c:pt idx="6">
                  <c:v>82.909722222222229</c:v>
                </c:pt>
                <c:pt idx="7">
                  <c:v>72.319444444444443</c:v>
                </c:pt>
                <c:pt idx="8">
                  <c:v>96.1875</c:v>
                </c:pt>
                <c:pt idx="9">
                  <c:v>70.479166666666671</c:v>
                </c:pt>
                <c:pt idx="10">
                  <c:v>65.1736111111111</c:v>
                </c:pt>
                <c:pt idx="11">
                  <c:v>70.479166666666671</c:v>
                </c:pt>
                <c:pt idx="12">
                  <c:v>97.937500000000014</c:v>
                </c:pt>
                <c:pt idx="13">
                  <c:v>70.270833333333314</c:v>
                </c:pt>
                <c:pt idx="14">
                  <c:v>80.993055555555557</c:v>
                </c:pt>
                <c:pt idx="15">
                  <c:v>83.618055555555543</c:v>
                </c:pt>
                <c:pt idx="16">
                  <c:v>79.881944444444443</c:v>
                </c:pt>
                <c:pt idx="17">
                  <c:v>49.826388888888893</c:v>
                </c:pt>
                <c:pt idx="18">
                  <c:v>70.902777777777757</c:v>
                </c:pt>
                <c:pt idx="19">
                  <c:v>82.631944444444443</c:v>
                </c:pt>
                <c:pt idx="20">
                  <c:v>87.055555555555543</c:v>
                </c:pt>
                <c:pt idx="21">
                  <c:v>88.715277777777771</c:v>
                </c:pt>
                <c:pt idx="22">
                  <c:v>90.472222222222229</c:v>
                </c:pt>
                <c:pt idx="23">
                  <c:v>84.25</c:v>
                </c:pt>
                <c:pt idx="24">
                  <c:v>78.868055555555543</c:v>
                </c:pt>
                <c:pt idx="25">
                  <c:v>61.277777777777779</c:v>
                </c:pt>
                <c:pt idx="26">
                  <c:v>66.659722222222214</c:v>
                </c:pt>
                <c:pt idx="27">
                  <c:v>95.069444444444443</c:v>
                </c:pt>
                <c:pt idx="28">
                  <c:v>86.8125</c:v>
                </c:pt>
                <c:pt idx="29">
                  <c:v>89.576388888888857</c:v>
                </c:pt>
                <c:pt idx="30">
                  <c:v>82.541666666666686</c:v>
                </c:pt>
                <c:pt idx="31">
                  <c:v>78.458333333333314</c:v>
                </c:pt>
                <c:pt idx="32">
                  <c:v>71.201388888888872</c:v>
                </c:pt>
                <c:pt idx="33">
                  <c:v>74.75</c:v>
                </c:pt>
                <c:pt idx="34">
                  <c:v>80.874999999999986</c:v>
                </c:pt>
                <c:pt idx="35">
                  <c:v>83.618055555555543</c:v>
                </c:pt>
                <c:pt idx="36">
                  <c:v>73.048611111111114</c:v>
                </c:pt>
                <c:pt idx="37">
                  <c:v>76.590277777777771</c:v>
                </c:pt>
                <c:pt idx="38">
                  <c:v>94.979166666666671</c:v>
                </c:pt>
                <c:pt idx="39">
                  <c:v>78.854166666666671</c:v>
                </c:pt>
                <c:pt idx="40">
                  <c:v>68.277777777777757</c:v>
                </c:pt>
                <c:pt idx="41">
                  <c:v>76.611111111111114</c:v>
                </c:pt>
                <c:pt idx="42">
                  <c:v>94.145833333333314</c:v>
                </c:pt>
                <c:pt idx="43">
                  <c:v>87.6875</c:v>
                </c:pt>
                <c:pt idx="44">
                  <c:v>93.923611111111114</c:v>
                </c:pt>
                <c:pt idx="45">
                  <c:v>78.555555555555543</c:v>
                </c:pt>
                <c:pt idx="46">
                  <c:v>86.444444444444457</c:v>
                </c:pt>
                <c:pt idx="47">
                  <c:v>75.541666666666686</c:v>
                </c:pt>
                <c:pt idx="48">
                  <c:v>76.0625</c:v>
                </c:pt>
                <c:pt idx="49">
                  <c:v>76.520833333333314</c:v>
                </c:pt>
                <c:pt idx="50">
                  <c:v>95.645833333333314</c:v>
                </c:pt>
                <c:pt idx="51">
                  <c:v>86.569444444444443</c:v>
                </c:pt>
                <c:pt idx="52">
                  <c:v>70.555555555555543</c:v>
                </c:pt>
                <c:pt idx="53">
                  <c:v>72.680555555555543</c:v>
                </c:pt>
                <c:pt idx="54">
                  <c:v>77.1875</c:v>
                </c:pt>
                <c:pt idx="55">
                  <c:v>85.909722222222229</c:v>
                </c:pt>
                <c:pt idx="56">
                  <c:v>83.756944444444443</c:v>
                </c:pt>
                <c:pt idx="57">
                  <c:v>77.75</c:v>
                </c:pt>
                <c:pt idx="58">
                  <c:v>72.659722222222214</c:v>
                </c:pt>
                <c:pt idx="59">
                  <c:v>73.784722222222229</c:v>
                </c:pt>
                <c:pt idx="60">
                  <c:v>76.555555555555543</c:v>
                </c:pt>
                <c:pt idx="61">
                  <c:v>78.534722222222229</c:v>
                </c:pt>
                <c:pt idx="62">
                  <c:v>88.354166666666671</c:v>
                </c:pt>
                <c:pt idx="63">
                  <c:v>83.868055555555543</c:v>
                </c:pt>
                <c:pt idx="64">
                  <c:v>77.763888888888872</c:v>
                </c:pt>
                <c:pt idx="65">
                  <c:v>75.861111111111114</c:v>
                </c:pt>
                <c:pt idx="66">
                  <c:v>75.104166666666671</c:v>
                </c:pt>
                <c:pt idx="67">
                  <c:v>70.145833333333314</c:v>
                </c:pt>
                <c:pt idx="68">
                  <c:v>67.569444444444443</c:v>
                </c:pt>
                <c:pt idx="69">
                  <c:v>51.958333333333336</c:v>
                </c:pt>
                <c:pt idx="70">
                  <c:v>65.805555555555543</c:v>
                </c:pt>
                <c:pt idx="71">
                  <c:v>65.597222222222243</c:v>
                </c:pt>
                <c:pt idx="72">
                  <c:v>69.506944444444443</c:v>
                </c:pt>
                <c:pt idx="73">
                  <c:v>68.284722222222229</c:v>
                </c:pt>
                <c:pt idx="74">
                  <c:v>67.451388888888872</c:v>
                </c:pt>
                <c:pt idx="75">
                  <c:v>76.611111111111114</c:v>
                </c:pt>
                <c:pt idx="76">
                  <c:v>83.076388888888857</c:v>
                </c:pt>
                <c:pt idx="77">
                  <c:v>78.583333333333314</c:v>
                </c:pt>
                <c:pt idx="78">
                  <c:v>92.243055555555557</c:v>
                </c:pt>
                <c:pt idx="79">
                  <c:v>81.874999999999986</c:v>
                </c:pt>
                <c:pt idx="80">
                  <c:v>93.604166666666671</c:v>
                </c:pt>
                <c:pt idx="81">
                  <c:v>83.201388888888872</c:v>
                </c:pt>
                <c:pt idx="82">
                  <c:v>96.041666666666686</c:v>
                </c:pt>
                <c:pt idx="83">
                  <c:v>86.263888888888872</c:v>
                </c:pt>
                <c:pt idx="84">
                  <c:v>82.833333333333314</c:v>
                </c:pt>
                <c:pt idx="85">
                  <c:v>76.159722222222214</c:v>
                </c:pt>
                <c:pt idx="86">
                  <c:v>76.597222222222243</c:v>
                </c:pt>
                <c:pt idx="87">
                  <c:v>86.819444444444443</c:v>
                </c:pt>
                <c:pt idx="88">
                  <c:v>87.284722222222229</c:v>
                </c:pt>
                <c:pt idx="89">
                  <c:v>92.0625</c:v>
                </c:pt>
                <c:pt idx="90">
                  <c:v>87.513888888888872</c:v>
                </c:pt>
                <c:pt idx="91">
                  <c:v>61.763888888888893</c:v>
                </c:pt>
              </c:numCache>
            </c:numRef>
          </c:yVal>
          <c:extLst xmlns:c16r2="http://schemas.microsoft.com/office/drawing/2015/06/chart">
            <c:ext xmlns:c16="http://schemas.microsoft.com/office/drawing/2014/chart" uri="{C3380CC4-5D6E-409C-BE32-E72D297353CC}">
              <c16:uniqueId val="{00000002-4FEB-40EA-9678-D73B54075FF6}"/>
            </c:ext>
          </c:extLst>
        </c:ser>
        <c:ser>
          <c:idx val="1"/>
          <c:order val="1"/>
          <c:tx>
            <c:strRef>
              <c:f>'2016'!$H$1</c:f>
              <c:strCache>
                <c:ptCount val="1"/>
                <c:pt idx="0">
                  <c:v>Current</c:v>
                </c:pt>
              </c:strCache>
            </c:strRef>
          </c:tx>
          <c:spPr>
            <a:ln w="3175" cap="rnd">
              <a:solidFill>
                <a:srgbClr val="00B050"/>
              </a:solidFill>
              <a:round/>
            </a:ln>
            <a:effectLst/>
          </c:spPr>
          <c:marker>
            <c:symbol val="circle"/>
            <c:size val="3"/>
            <c:spPr>
              <a:solidFill>
                <a:srgbClr val="00B050"/>
              </a:solidFill>
              <a:ln w="9525">
                <a:solidFill>
                  <a:srgbClr val="00B050"/>
                </a:solidFill>
              </a:ln>
              <a:effectLst/>
            </c:spPr>
          </c:marker>
          <c:xVal>
            <c:numRef>
              <c:f>'2016'!$F$2:$F$93</c:f>
              <c:numCache>
                <c:formatCode>General</c:formatCode>
                <c:ptCount val="92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  <c:pt idx="5">
                  <c:v>6</c:v>
                </c:pt>
                <c:pt idx="6">
                  <c:v>7</c:v>
                </c:pt>
                <c:pt idx="7">
                  <c:v>8</c:v>
                </c:pt>
                <c:pt idx="8">
                  <c:v>9</c:v>
                </c:pt>
                <c:pt idx="9">
                  <c:v>10</c:v>
                </c:pt>
                <c:pt idx="10">
                  <c:v>11</c:v>
                </c:pt>
                <c:pt idx="11">
                  <c:v>12</c:v>
                </c:pt>
                <c:pt idx="12">
                  <c:v>13</c:v>
                </c:pt>
                <c:pt idx="13">
                  <c:v>14</c:v>
                </c:pt>
                <c:pt idx="14">
                  <c:v>15</c:v>
                </c:pt>
                <c:pt idx="15">
                  <c:v>16</c:v>
                </c:pt>
                <c:pt idx="16">
                  <c:v>17</c:v>
                </c:pt>
                <c:pt idx="17">
                  <c:v>18</c:v>
                </c:pt>
                <c:pt idx="18">
                  <c:v>19</c:v>
                </c:pt>
                <c:pt idx="19">
                  <c:v>20</c:v>
                </c:pt>
                <c:pt idx="20">
                  <c:v>21</c:v>
                </c:pt>
                <c:pt idx="21">
                  <c:v>22</c:v>
                </c:pt>
                <c:pt idx="22">
                  <c:v>23</c:v>
                </c:pt>
                <c:pt idx="23">
                  <c:v>24</c:v>
                </c:pt>
                <c:pt idx="24">
                  <c:v>25</c:v>
                </c:pt>
                <c:pt idx="25">
                  <c:v>26</c:v>
                </c:pt>
                <c:pt idx="26">
                  <c:v>27</c:v>
                </c:pt>
                <c:pt idx="27">
                  <c:v>28</c:v>
                </c:pt>
                <c:pt idx="28">
                  <c:v>29</c:v>
                </c:pt>
                <c:pt idx="29">
                  <c:v>30</c:v>
                </c:pt>
                <c:pt idx="30">
                  <c:v>31</c:v>
                </c:pt>
                <c:pt idx="31">
                  <c:v>32</c:v>
                </c:pt>
                <c:pt idx="32">
                  <c:v>33</c:v>
                </c:pt>
                <c:pt idx="33">
                  <c:v>34</c:v>
                </c:pt>
                <c:pt idx="34">
                  <c:v>35</c:v>
                </c:pt>
                <c:pt idx="35">
                  <c:v>36</c:v>
                </c:pt>
                <c:pt idx="36">
                  <c:v>37</c:v>
                </c:pt>
                <c:pt idx="37">
                  <c:v>38</c:v>
                </c:pt>
                <c:pt idx="38">
                  <c:v>39</c:v>
                </c:pt>
                <c:pt idx="39">
                  <c:v>40</c:v>
                </c:pt>
                <c:pt idx="40">
                  <c:v>41</c:v>
                </c:pt>
                <c:pt idx="41">
                  <c:v>42</c:v>
                </c:pt>
                <c:pt idx="42">
                  <c:v>43</c:v>
                </c:pt>
                <c:pt idx="43">
                  <c:v>44</c:v>
                </c:pt>
                <c:pt idx="44">
                  <c:v>45</c:v>
                </c:pt>
                <c:pt idx="45">
                  <c:v>46</c:v>
                </c:pt>
                <c:pt idx="46">
                  <c:v>47</c:v>
                </c:pt>
                <c:pt idx="47">
                  <c:v>48</c:v>
                </c:pt>
                <c:pt idx="48">
                  <c:v>49</c:v>
                </c:pt>
                <c:pt idx="49">
                  <c:v>50</c:v>
                </c:pt>
                <c:pt idx="50">
                  <c:v>51</c:v>
                </c:pt>
                <c:pt idx="51">
                  <c:v>52</c:v>
                </c:pt>
                <c:pt idx="52">
                  <c:v>53</c:v>
                </c:pt>
                <c:pt idx="53">
                  <c:v>54</c:v>
                </c:pt>
                <c:pt idx="54">
                  <c:v>55</c:v>
                </c:pt>
                <c:pt idx="55">
                  <c:v>56</c:v>
                </c:pt>
                <c:pt idx="56">
                  <c:v>57</c:v>
                </c:pt>
                <c:pt idx="57">
                  <c:v>58</c:v>
                </c:pt>
                <c:pt idx="58">
                  <c:v>59</c:v>
                </c:pt>
                <c:pt idx="59">
                  <c:v>60</c:v>
                </c:pt>
                <c:pt idx="60">
                  <c:v>61</c:v>
                </c:pt>
                <c:pt idx="61">
                  <c:v>62</c:v>
                </c:pt>
                <c:pt idx="62">
                  <c:v>63</c:v>
                </c:pt>
                <c:pt idx="63">
                  <c:v>64</c:v>
                </c:pt>
                <c:pt idx="64">
                  <c:v>65</c:v>
                </c:pt>
                <c:pt idx="65">
                  <c:v>66</c:v>
                </c:pt>
                <c:pt idx="66">
                  <c:v>67</c:v>
                </c:pt>
                <c:pt idx="67">
                  <c:v>68</c:v>
                </c:pt>
                <c:pt idx="68">
                  <c:v>69</c:v>
                </c:pt>
                <c:pt idx="69">
                  <c:v>70</c:v>
                </c:pt>
                <c:pt idx="70">
                  <c:v>71</c:v>
                </c:pt>
                <c:pt idx="71">
                  <c:v>72</c:v>
                </c:pt>
                <c:pt idx="72">
                  <c:v>73</c:v>
                </c:pt>
                <c:pt idx="73">
                  <c:v>74</c:v>
                </c:pt>
                <c:pt idx="74">
                  <c:v>75</c:v>
                </c:pt>
                <c:pt idx="75">
                  <c:v>76</c:v>
                </c:pt>
                <c:pt idx="76">
                  <c:v>77</c:v>
                </c:pt>
                <c:pt idx="77">
                  <c:v>78</c:v>
                </c:pt>
                <c:pt idx="78">
                  <c:v>79</c:v>
                </c:pt>
                <c:pt idx="79">
                  <c:v>80</c:v>
                </c:pt>
                <c:pt idx="80">
                  <c:v>81</c:v>
                </c:pt>
                <c:pt idx="81">
                  <c:v>82</c:v>
                </c:pt>
                <c:pt idx="82">
                  <c:v>83</c:v>
                </c:pt>
                <c:pt idx="83">
                  <c:v>84</c:v>
                </c:pt>
                <c:pt idx="84">
                  <c:v>85</c:v>
                </c:pt>
                <c:pt idx="85">
                  <c:v>86</c:v>
                </c:pt>
                <c:pt idx="86">
                  <c:v>87</c:v>
                </c:pt>
                <c:pt idx="87">
                  <c:v>88</c:v>
                </c:pt>
                <c:pt idx="88">
                  <c:v>89</c:v>
                </c:pt>
                <c:pt idx="89">
                  <c:v>90</c:v>
                </c:pt>
                <c:pt idx="90">
                  <c:v>91</c:v>
                </c:pt>
                <c:pt idx="91">
                  <c:v>92</c:v>
                </c:pt>
              </c:numCache>
            </c:numRef>
          </c:xVal>
          <c:yVal>
            <c:numRef>
              <c:f>'2016'!$H$2:$H$93</c:f>
              <c:numCache>
                <c:formatCode>General</c:formatCode>
                <c:ptCount val="92"/>
                <c:pt idx="0">
                  <c:v>73.618055555555543</c:v>
                </c:pt>
                <c:pt idx="1">
                  <c:v>73.895833333333314</c:v>
                </c:pt>
                <c:pt idx="2">
                  <c:v>76.930555555555557</c:v>
                </c:pt>
                <c:pt idx="3">
                  <c:v>79.118055555555543</c:v>
                </c:pt>
                <c:pt idx="4">
                  <c:v>79.618055555555543</c:v>
                </c:pt>
                <c:pt idx="5">
                  <c:v>80.1736111111111</c:v>
                </c:pt>
                <c:pt idx="6">
                  <c:v>80.124999999999986</c:v>
                </c:pt>
                <c:pt idx="7">
                  <c:v>80.659722222222214</c:v>
                </c:pt>
                <c:pt idx="8">
                  <c:v>79.930555555555557</c:v>
                </c:pt>
                <c:pt idx="9">
                  <c:v>79.729166666666671</c:v>
                </c:pt>
                <c:pt idx="10">
                  <c:v>80.833333333333314</c:v>
                </c:pt>
                <c:pt idx="11">
                  <c:v>80.25</c:v>
                </c:pt>
                <c:pt idx="12">
                  <c:v>78.986111111111114</c:v>
                </c:pt>
                <c:pt idx="13">
                  <c:v>76.770833333333314</c:v>
                </c:pt>
                <c:pt idx="14">
                  <c:v>76.618055555555543</c:v>
                </c:pt>
                <c:pt idx="15">
                  <c:v>81.756944444444443</c:v>
                </c:pt>
                <c:pt idx="16">
                  <c:v>79.6875</c:v>
                </c:pt>
                <c:pt idx="17">
                  <c:v>79.895833333333314</c:v>
                </c:pt>
                <c:pt idx="18">
                  <c:v>78.624999999999986</c:v>
                </c:pt>
                <c:pt idx="19">
                  <c:v>80.277777777777757</c:v>
                </c:pt>
                <c:pt idx="20">
                  <c:v>79.958333333333314</c:v>
                </c:pt>
                <c:pt idx="21">
                  <c:v>80.097222222222243</c:v>
                </c:pt>
                <c:pt idx="22">
                  <c:v>81.145833333333314</c:v>
                </c:pt>
                <c:pt idx="23">
                  <c:v>81.381944444444443</c:v>
                </c:pt>
                <c:pt idx="24">
                  <c:v>83.180555555555543</c:v>
                </c:pt>
                <c:pt idx="25">
                  <c:v>80.756944444444443</c:v>
                </c:pt>
                <c:pt idx="26">
                  <c:v>81.770833333333314</c:v>
                </c:pt>
                <c:pt idx="27">
                  <c:v>80.916666666666686</c:v>
                </c:pt>
                <c:pt idx="28">
                  <c:v>81.868055555555543</c:v>
                </c:pt>
                <c:pt idx="29">
                  <c:v>82.479166666666671</c:v>
                </c:pt>
                <c:pt idx="30">
                  <c:v>80.569444444444443</c:v>
                </c:pt>
                <c:pt idx="31">
                  <c:v>81.951388888888872</c:v>
                </c:pt>
                <c:pt idx="32">
                  <c:v>79.444444444444457</c:v>
                </c:pt>
                <c:pt idx="33">
                  <c:v>80.263888888888872</c:v>
                </c:pt>
                <c:pt idx="34">
                  <c:v>83.069444444444443</c:v>
                </c:pt>
                <c:pt idx="35">
                  <c:v>81.236111111111114</c:v>
                </c:pt>
                <c:pt idx="36">
                  <c:v>81.222222222222229</c:v>
                </c:pt>
                <c:pt idx="37">
                  <c:v>82.298611111111114</c:v>
                </c:pt>
                <c:pt idx="38">
                  <c:v>81.472222222222229</c:v>
                </c:pt>
                <c:pt idx="39">
                  <c:v>81.145833333333314</c:v>
                </c:pt>
                <c:pt idx="40">
                  <c:v>83.006944444444443</c:v>
                </c:pt>
                <c:pt idx="41">
                  <c:v>83.590277777777771</c:v>
                </c:pt>
                <c:pt idx="42">
                  <c:v>83.277777777777757</c:v>
                </c:pt>
                <c:pt idx="43">
                  <c:v>81.083333333333314</c:v>
                </c:pt>
                <c:pt idx="44">
                  <c:v>83.104166666666671</c:v>
                </c:pt>
                <c:pt idx="45">
                  <c:v>83.958333333333314</c:v>
                </c:pt>
                <c:pt idx="46">
                  <c:v>84.374999999999986</c:v>
                </c:pt>
                <c:pt idx="47">
                  <c:v>82.659722222222214</c:v>
                </c:pt>
                <c:pt idx="48">
                  <c:v>81.937500000000014</c:v>
                </c:pt>
                <c:pt idx="49">
                  <c:v>82.847222222222243</c:v>
                </c:pt>
                <c:pt idx="50">
                  <c:v>83.763888888888872</c:v>
                </c:pt>
                <c:pt idx="51">
                  <c:v>84.611111111111114</c:v>
                </c:pt>
                <c:pt idx="52">
                  <c:v>84.847222222222243</c:v>
                </c:pt>
                <c:pt idx="53">
                  <c:v>84.388888888888857</c:v>
                </c:pt>
                <c:pt idx="54">
                  <c:v>84.208333333333314</c:v>
                </c:pt>
                <c:pt idx="55">
                  <c:v>85.166666666666671</c:v>
                </c:pt>
                <c:pt idx="56">
                  <c:v>84.715277777777771</c:v>
                </c:pt>
                <c:pt idx="57">
                  <c:v>84.402777777777757</c:v>
                </c:pt>
                <c:pt idx="58">
                  <c:v>83.5625</c:v>
                </c:pt>
                <c:pt idx="59">
                  <c:v>83.333333333333314</c:v>
                </c:pt>
                <c:pt idx="60">
                  <c:v>78.951388888888872</c:v>
                </c:pt>
                <c:pt idx="61">
                  <c:v>84.236111111111114</c:v>
                </c:pt>
                <c:pt idx="62">
                  <c:v>83.368055555555543</c:v>
                </c:pt>
                <c:pt idx="63">
                  <c:v>84.326388888888857</c:v>
                </c:pt>
                <c:pt idx="64">
                  <c:v>84.3125</c:v>
                </c:pt>
                <c:pt idx="65">
                  <c:v>84.076388888888857</c:v>
                </c:pt>
                <c:pt idx="66">
                  <c:v>84.277777777777757</c:v>
                </c:pt>
                <c:pt idx="67">
                  <c:v>84.534722222222229</c:v>
                </c:pt>
                <c:pt idx="68">
                  <c:v>84.368055555555543</c:v>
                </c:pt>
                <c:pt idx="69">
                  <c:v>83.659722222222214</c:v>
                </c:pt>
                <c:pt idx="70">
                  <c:v>84.388888888888857</c:v>
                </c:pt>
                <c:pt idx="71">
                  <c:v>84.861111111111114</c:v>
                </c:pt>
                <c:pt idx="72">
                  <c:v>85.826388888888857</c:v>
                </c:pt>
                <c:pt idx="73">
                  <c:v>77.236111111111114</c:v>
                </c:pt>
                <c:pt idx="74">
                  <c:v>81.291666666666686</c:v>
                </c:pt>
                <c:pt idx="75">
                  <c:v>83.1875</c:v>
                </c:pt>
                <c:pt idx="76">
                  <c:v>82.694444444444443</c:v>
                </c:pt>
                <c:pt idx="77">
                  <c:v>84.874999999999986</c:v>
                </c:pt>
                <c:pt idx="78">
                  <c:v>84.159722222222214</c:v>
                </c:pt>
                <c:pt idx="79">
                  <c:v>85.437500000000014</c:v>
                </c:pt>
                <c:pt idx="80">
                  <c:v>78.041666666666686</c:v>
                </c:pt>
                <c:pt idx="81">
                  <c:v>81.590277777777771</c:v>
                </c:pt>
                <c:pt idx="82">
                  <c:v>82.763888888888872</c:v>
                </c:pt>
                <c:pt idx="83">
                  <c:v>83.569444444444443</c:v>
                </c:pt>
                <c:pt idx="84">
                  <c:v>85.159722222222214</c:v>
                </c:pt>
                <c:pt idx="85">
                  <c:v>84.944444444444457</c:v>
                </c:pt>
                <c:pt idx="86">
                  <c:v>84.819444444444443</c:v>
                </c:pt>
                <c:pt idx="87">
                  <c:v>84.611111111111114</c:v>
                </c:pt>
                <c:pt idx="88">
                  <c:v>85.75</c:v>
                </c:pt>
                <c:pt idx="89">
                  <c:v>86.409722222222229</c:v>
                </c:pt>
                <c:pt idx="90">
                  <c:v>86.701388888888872</c:v>
                </c:pt>
                <c:pt idx="91">
                  <c:v>84.791666666666686</c:v>
                </c:pt>
              </c:numCache>
            </c:numRef>
          </c:yVal>
          <c:extLst xmlns:c16r2="http://schemas.microsoft.com/office/drawing/2015/06/chart">
            <c:ext xmlns:c16="http://schemas.microsoft.com/office/drawing/2014/chart" uri="{C3380CC4-5D6E-409C-BE32-E72D297353CC}">
              <c16:uniqueId val="{00000003-4FEB-40EA-9678-D73B54075FF6}"/>
            </c:ext>
          </c:extLst>
        </c:ser>
        <c:ser>
          <c:idx val="2"/>
          <c:order val="2"/>
          <c:tx>
            <c:strRef>
              <c:f>'2016'!$I$1</c:f>
              <c:strCache>
                <c:ptCount val="1"/>
                <c:pt idx="0">
                  <c:v>RCP2.6</c:v>
                </c:pt>
              </c:strCache>
            </c:strRef>
          </c:tx>
          <c:spPr>
            <a:ln w="3175" cap="rnd">
              <a:solidFill>
                <a:srgbClr val="0070C0"/>
              </a:solidFill>
              <a:round/>
            </a:ln>
            <a:effectLst/>
          </c:spPr>
          <c:marker>
            <c:symbol val="circle"/>
            <c:size val="3"/>
            <c:spPr>
              <a:solidFill>
                <a:srgbClr val="0070C0"/>
              </a:solidFill>
              <a:ln w="9525">
                <a:solidFill>
                  <a:srgbClr val="0070C0"/>
                </a:solidFill>
              </a:ln>
              <a:effectLst/>
            </c:spPr>
          </c:marker>
          <c:xVal>
            <c:numRef>
              <c:f>'2016'!$F$2:$F$93</c:f>
              <c:numCache>
                <c:formatCode>General</c:formatCode>
                <c:ptCount val="92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  <c:pt idx="5">
                  <c:v>6</c:v>
                </c:pt>
                <c:pt idx="6">
                  <c:v>7</c:v>
                </c:pt>
                <c:pt idx="7">
                  <c:v>8</c:v>
                </c:pt>
                <c:pt idx="8">
                  <c:v>9</c:v>
                </c:pt>
                <c:pt idx="9">
                  <c:v>10</c:v>
                </c:pt>
                <c:pt idx="10">
                  <c:v>11</c:v>
                </c:pt>
                <c:pt idx="11">
                  <c:v>12</c:v>
                </c:pt>
                <c:pt idx="12">
                  <c:v>13</c:v>
                </c:pt>
                <c:pt idx="13">
                  <c:v>14</c:v>
                </c:pt>
                <c:pt idx="14">
                  <c:v>15</c:v>
                </c:pt>
                <c:pt idx="15">
                  <c:v>16</c:v>
                </c:pt>
                <c:pt idx="16">
                  <c:v>17</c:v>
                </c:pt>
                <c:pt idx="17">
                  <c:v>18</c:v>
                </c:pt>
                <c:pt idx="18">
                  <c:v>19</c:v>
                </c:pt>
                <c:pt idx="19">
                  <c:v>20</c:v>
                </c:pt>
                <c:pt idx="20">
                  <c:v>21</c:v>
                </c:pt>
                <c:pt idx="21">
                  <c:v>22</c:v>
                </c:pt>
                <c:pt idx="22">
                  <c:v>23</c:v>
                </c:pt>
                <c:pt idx="23">
                  <c:v>24</c:v>
                </c:pt>
                <c:pt idx="24">
                  <c:v>25</c:v>
                </c:pt>
                <c:pt idx="25">
                  <c:v>26</c:v>
                </c:pt>
                <c:pt idx="26">
                  <c:v>27</c:v>
                </c:pt>
                <c:pt idx="27">
                  <c:v>28</c:v>
                </c:pt>
                <c:pt idx="28">
                  <c:v>29</c:v>
                </c:pt>
                <c:pt idx="29">
                  <c:v>30</c:v>
                </c:pt>
                <c:pt idx="30">
                  <c:v>31</c:v>
                </c:pt>
                <c:pt idx="31">
                  <c:v>32</c:v>
                </c:pt>
                <c:pt idx="32">
                  <c:v>33</c:v>
                </c:pt>
                <c:pt idx="33">
                  <c:v>34</c:v>
                </c:pt>
                <c:pt idx="34">
                  <c:v>35</c:v>
                </c:pt>
                <c:pt idx="35">
                  <c:v>36</c:v>
                </c:pt>
                <c:pt idx="36">
                  <c:v>37</c:v>
                </c:pt>
                <c:pt idx="37">
                  <c:v>38</c:v>
                </c:pt>
                <c:pt idx="38">
                  <c:v>39</c:v>
                </c:pt>
                <c:pt idx="39">
                  <c:v>40</c:v>
                </c:pt>
                <c:pt idx="40">
                  <c:v>41</c:v>
                </c:pt>
                <c:pt idx="41">
                  <c:v>42</c:v>
                </c:pt>
                <c:pt idx="42">
                  <c:v>43</c:v>
                </c:pt>
                <c:pt idx="43">
                  <c:v>44</c:v>
                </c:pt>
                <c:pt idx="44">
                  <c:v>45</c:v>
                </c:pt>
                <c:pt idx="45">
                  <c:v>46</c:v>
                </c:pt>
                <c:pt idx="46">
                  <c:v>47</c:v>
                </c:pt>
                <c:pt idx="47">
                  <c:v>48</c:v>
                </c:pt>
                <c:pt idx="48">
                  <c:v>49</c:v>
                </c:pt>
                <c:pt idx="49">
                  <c:v>50</c:v>
                </c:pt>
                <c:pt idx="50">
                  <c:v>51</c:v>
                </c:pt>
                <c:pt idx="51">
                  <c:v>52</c:v>
                </c:pt>
                <c:pt idx="52">
                  <c:v>53</c:v>
                </c:pt>
                <c:pt idx="53">
                  <c:v>54</c:v>
                </c:pt>
                <c:pt idx="54">
                  <c:v>55</c:v>
                </c:pt>
                <c:pt idx="55">
                  <c:v>56</c:v>
                </c:pt>
                <c:pt idx="56">
                  <c:v>57</c:v>
                </c:pt>
                <c:pt idx="57">
                  <c:v>58</c:v>
                </c:pt>
                <c:pt idx="58">
                  <c:v>59</c:v>
                </c:pt>
                <c:pt idx="59">
                  <c:v>60</c:v>
                </c:pt>
                <c:pt idx="60">
                  <c:v>61</c:v>
                </c:pt>
                <c:pt idx="61">
                  <c:v>62</c:v>
                </c:pt>
                <c:pt idx="62">
                  <c:v>63</c:v>
                </c:pt>
                <c:pt idx="63">
                  <c:v>64</c:v>
                </c:pt>
                <c:pt idx="64">
                  <c:v>65</c:v>
                </c:pt>
                <c:pt idx="65">
                  <c:v>66</c:v>
                </c:pt>
                <c:pt idx="66">
                  <c:v>67</c:v>
                </c:pt>
                <c:pt idx="67">
                  <c:v>68</c:v>
                </c:pt>
                <c:pt idx="68">
                  <c:v>69</c:v>
                </c:pt>
                <c:pt idx="69">
                  <c:v>70</c:v>
                </c:pt>
                <c:pt idx="70">
                  <c:v>71</c:v>
                </c:pt>
                <c:pt idx="71">
                  <c:v>72</c:v>
                </c:pt>
                <c:pt idx="72">
                  <c:v>73</c:v>
                </c:pt>
                <c:pt idx="73">
                  <c:v>74</c:v>
                </c:pt>
                <c:pt idx="74">
                  <c:v>75</c:v>
                </c:pt>
                <c:pt idx="75">
                  <c:v>76</c:v>
                </c:pt>
                <c:pt idx="76">
                  <c:v>77</c:v>
                </c:pt>
                <c:pt idx="77">
                  <c:v>78</c:v>
                </c:pt>
                <c:pt idx="78">
                  <c:v>79</c:v>
                </c:pt>
                <c:pt idx="79">
                  <c:v>80</c:v>
                </c:pt>
                <c:pt idx="80">
                  <c:v>81</c:v>
                </c:pt>
                <c:pt idx="81">
                  <c:v>82</c:v>
                </c:pt>
                <c:pt idx="82">
                  <c:v>83</c:v>
                </c:pt>
                <c:pt idx="83">
                  <c:v>84</c:v>
                </c:pt>
                <c:pt idx="84">
                  <c:v>85</c:v>
                </c:pt>
                <c:pt idx="85">
                  <c:v>86</c:v>
                </c:pt>
                <c:pt idx="86">
                  <c:v>87</c:v>
                </c:pt>
                <c:pt idx="87">
                  <c:v>88</c:v>
                </c:pt>
                <c:pt idx="88">
                  <c:v>89</c:v>
                </c:pt>
                <c:pt idx="89">
                  <c:v>90</c:v>
                </c:pt>
                <c:pt idx="90">
                  <c:v>91</c:v>
                </c:pt>
                <c:pt idx="91">
                  <c:v>92</c:v>
                </c:pt>
              </c:numCache>
            </c:numRef>
          </c:xVal>
          <c:yVal>
            <c:numRef>
              <c:f>'2016'!$I$2:$I$93</c:f>
              <c:numCache>
                <c:formatCode>General</c:formatCode>
                <c:ptCount val="92"/>
                <c:pt idx="0">
                  <c:v>51.430555555555557</c:v>
                </c:pt>
                <c:pt idx="1">
                  <c:v>57.9375</c:v>
                </c:pt>
                <c:pt idx="2">
                  <c:v>65.5</c:v>
                </c:pt>
                <c:pt idx="3">
                  <c:v>66.791666666666686</c:v>
                </c:pt>
                <c:pt idx="4">
                  <c:v>56.951388888888886</c:v>
                </c:pt>
                <c:pt idx="5">
                  <c:v>61.409722222222221</c:v>
                </c:pt>
                <c:pt idx="6">
                  <c:v>65.465277777777771</c:v>
                </c:pt>
                <c:pt idx="7">
                  <c:v>62.60416666666665</c:v>
                </c:pt>
                <c:pt idx="8">
                  <c:v>64.763888888888872</c:v>
                </c:pt>
                <c:pt idx="9">
                  <c:v>53.756944444444436</c:v>
                </c:pt>
                <c:pt idx="10">
                  <c:v>60.465277777777779</c:v>
                </c:pt>
                <c:pt idx="11">
                  <c:v>67.444444444444457</c:v>
                </c:pt>
                <c:pt idx="12">
                  <c:v>70.576388888888857</c:v>
                </c:pt>
                <c:pt idx="13">
                  <c:v>70.430555555555557</c:v>
                </c:pt>
                <c:pt idx="14">
                  <c:v>69.638888888888857</c:v>
                </c:pt>
                <c:pt idx="15">
                  <c:v>65.402777777777757</c:v>
                </c:pt>
                <c:pt idx="16">
                  <c:v>66.590277777777771</c:v>
                </c:pt>
                <c:pt idx="17">
                  <c:v>69.25</c:v>
                </c:pt>
                <c:pt idx="18">
                  <c:v>66.680555555555543</c:v>
                </c:pt>
                <c:pt idx="19">
                  <c:v>67.520833333333314</c:v>
                </c:pt>
                <c:pt idx="20">
                  <c:v>67.444444444444457</c:v>
                </c:pt>
                <c:pt idx="21">
                  <c:v>68.590277777777771</c:v>
                </c:pt>
                <c:pt idx="22">
                  <c:v>69.298611111111114</c:v>
                </c:pt>
                <c:pt idx="23">
                  <c:v>68.506944444444443</c:v>
                </c:pt>
                <c:pt idx="24">
                  <c:v>68.243055555555557</c:v>
                </c:pt>
                <c:pt idx="25">
                  <c:v>68.451388888888872</c:v>
                </c:pt>
                <c:pt idx="26">
                  <c:v>68.972222222222229</c:v>
                </c:pt>
                <c:pt idx="27">
                  <c:v>69.027777777777757</c:v>
                </c:pt>
                <c:pt idx="28">
                  <c:v>71.006944444444443</c:v>
                </c:pt>
                <c:pt idx="29">
                  <c:v>68.951388888888872</c:v>
                </c:pt>
                <c:pt idx="30">
                  <c:v>69.701388888888872</c:v>
                </c:pt>
                <c:pt idx="31">
                  <c:v>69.506944444444443</c:v>
                </c:pt>
                <c:pt idx="32">
                  <c:v>69.374999999999986</c:v>
                </c:pt>
                <c:pt idx="33">
                  <c:v>69.666666666666671</c:v>
                </c:pt>
                <c:pt idx="34">
                  <c:v>70.166666666666671</c:v>
                </c:pt>
                <c:pt idx="35">
                  <c:v>69.229166666666671</c:v>
                </c:pt>
                <c:pt idx="36">
                  <c:v>70.409722222222229</c:v>
                </c:pt>
                <c:pt idx="37">
                  <c:v>70.069444444444443</c:v>
                </c:pt>
                <c:pt idx="38">
                  <c:v>71.0625</c:v>
                </c:pt>
                <c:pt idx="39">
                  <c:v>70.993055555555557</c:v>
                </c:pt>
                <c:pt idx="40">
                  <c:v>71.680555555555543</c:v>
                </c:pt>
                <c:pt idx="41">
                  <c:v>70.465277777777771</c:v>
                </c:pt>
                <c:pt idx="42">
                  <c:v>70.3125</c:v>
                </c:pt>
                <c:pt idx="43">
                  <c:v>70.333333333333314</c:v>
                </c:pt>
                <c:pt idx="44">
                  <c:v>70.6736111111111</c:v>
                </c:pt>
                <c:pt idx="45">
                  <c:v>68.722222222222229</c:v>
                </c:pt>
                <c:pt idx="46">
                  <c:v>69.555555555555543</c:v>
                </c:pt>
                <c:pt idx="47">
                  <c:v>71.666666666666671</c:v>
                </c:pt>
                <c:pt idx="48">
                  <c:v>70.069444444444443</c:v>
                </c:pt>
                <c:pt idx="49">
                  <c:v>68.743055555555557</c:v>
                </c:pt>
                <c:pt idx="50">
                  <c:v>69.118055555555543</c:v>
                </c:pt>
                <c:pt idx="51">
                  <c:v>69.374999999999986</c:v>
                </c:pt>
                <c:pt idx="52">
                  <c:v>68.527777777777757</c:v>
                </c:pt>
                <c:pt idx="53">
                  <c:v>69.979166666666671</c:v>
                </c:pt>
                <c:pt idx="54">
                  <c:v>69.548611111111114</c:v>
                </c:pt>
                <c:pt idx="55">
                  <c:v>70.215277777777771</c:v>
                </c:pt>
                <c:pt idx="56">
                  <c:v>69.645833333333314</c:v>
                </c:pt>
                <c:pt idx="57">
                  <c:v>71.520833333333314</c:v>
                </c:pt>
                <c:pt idx="58">
                  <c:v>71.013888888888872</c:v>
                </c:pt>
                <c:pt idx="59">
                  <c:v>69.743055555555557</c:v>
                </c:pt>
                <c:pt idx="60">
                  <c:v>66.923611111111114</c:v>
                </c:pt>
                <c:pt idx="61">
                  <c:v>69.479166666666671</c:v>
                </c:pt>
                <c:pt idx="62">
                  <c:v>71.236111111111114</c:v>
                </c:pt>
                <c:pt idx="63">
                  <c:v>71.124999999999986</c:v>
                </c:pt>
                <c:pt idx="64">
                  <c:v>72.236111111111114</c:v>
                </c:pt>
                <c:pt idx="65">
                  <c:v>72.1736111111111</c:v>
                </c:pt>
                <c:pt idx="66">
                  <c:v>69.583333333333314</c:v>
                </c:pt>
                <c:pt idx="67">
                  <c:v>71.1736111111111</c:v>
                </c:pt>
                <c:pt idx="68">
                  <c:v>69.993055555555557</c:v>
                </c:pt>
                <c:pt idx="69">
                  <c:v>72.222222222222229</c:v>
                </c:pt>
                <c:pt idx="70">
                  <c:v>71.909722222222229</c:v>
                </c:pt>
                <c:pt idx="71">
                  <c:v>71.847222222222243</c:v>
                </c:pt>
                <c:pt idx="72">
                  <c:v>71.222222222222229</c:v>
                </c:pt>
                <c:pt idx="73">
                  <c:v>71.340277777777771</c:v>
                </c:pt>
                <c:pt idx="74">
                  <c:v>71.493055555555557</c:v>
                </c:pt>
                <c:pt idx="75">
                  <c:v>72.118055555555543</c:v>
                </c:pt>
                <c:pt idx="76">
                  <c:v>71.923611111111114</c:v>
                </c:pt>
                <c:pt idx="77">
                  <c:v>73.881944444444443</c:v>
                </c:pt>
                <c:pt idx="78">
                  <c:v>74.034722222222229</c:v>
                </c:pt>
                <c:pt idx="79">
                  <c:v>72.645833333333314</c:v>
                </c:pt>
                <c:pt idx="80">
                  <c:v>70.513888888888872</c:v>
                </c:pt>
                <c:pt idx="81">
                  <c:v>71.131944444444443</c:v>
                </c:pt>
                <c:pt idx="82">
                  <c:v>74.604166666666671</c:v>
                </c:pt>
                <c:pt idx="83">
                  <c:v>72.319444444444443</c:v>
                </c:pt>
                <c:pt idx="84">
                  <c:v>73.569444444444443</c:v>
                </c:pt>
                <c:pt idx="85">
                  <c:v>72.972222222222229</c:v>
                </c:pt>
                <c:pt idx="86">
                  <c:v>73.1875</c:v>
                </c:pt>
                <c:pt idx="87">
                  <c:v>75.006944444444443</c:v>
                </c:pt>
                <c:pt idx="88">
                  <c:v>74.826388888888857</c:v>
                </c:pt>
                <c:pt idx="89">
                  <c:v>73.395833333333314</c:v>
                </c:pt>
                <c:pt idx="90">
                  <c:v>73.055555555555543</c:v>
                </c:pt>
                <c:pt idx="91">
                  <c:v>72.152777777777743</c:v>
                </c:pt>
              </c:numCache>
            </c:numRef>
          </c:yVal>
          <c:extLst xmlns:c16r2="http://schemas.microsoft.com/office/drawing/2015/06/chart">
            <c:ext xmlns:c16="http://schemas.microsoft.com/office/drawing/2014/chart" uri="{C3380CC4-5D6E-409C-BE32-E72D297353CC}">
              <c16:uniqueId val="{00000004-4FEB-40EA-9678-D73B54075FF6}"/>
            </c:ext>
          </c:extLst>
        </c:ser>
        <c:ser>
          <c:idx val="3"/>
          <c:order val="3"/>
          <c:tx>
            <c:strRef>
              <c:f>'2016'!$J$1</c:f>
              <c:strCache>
                <c:ptCount val="1"/>
                <c:pt idx="0">
                  <c:v>RCP8.5</c:v>
                </c:pt>
              </c:strCache>
            </c:strRef>
          </c:tx>
          <c:spPr>
            <a:ln w="3175" cap="rnd">
              <a:solidFill>
                <a:srgbClr val="FF0000"/>
              </a:solidFill>
              <a:round/>
            </a:ln>
            <a:effectLst/>
          </c:spPr>
          <c:marker>
            <c:symbol val="circle"/>
            <c:size val="3"/>
            <c:spPr>
              <a:solidFill>
                <a:srgbClr val="FF0000"/>
              </a:solidFill>
              <a:ln w="9525">
                <a:solidFill>
                  <a:srgbClr val="FF0000"/>
                </a:solidFill>
              </a:ln>
              <a:effectLst/>
            </c:spPr>
          </c:marker>
          <c:xVal>
            <c:numRef>
              <c:f>'2016'!$F$2:$F$93</c:f>
              <c:numCache>
                <c:formatCode>General</c:formatCode>
                <c:ptCount val="92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  <c:pt idx="5">
                  <c:v>6</c:v>
                </c:pt>
                <c:pt idx="6">
                  <c:v>7</c:v>
                </c:pt>
                <c:pt idx="7">
                  <c:v>8</c:v>
                </c:pt>
                <c:pt idx="8">
                  <c:v>9</c:v>
                </c:pt>
                <c:pt idx="9">
                  <c:v>10</c:v>
                </c:pt>
                <c:pt idx="10">
                  <c:v>11</c:v>
                </c:pt>
                <c:pt idx="11">
                  <c:v>12</c:v>
                </c:pt>
                <c:pt idx="12">
                  <c:v>13</c:v>
                </c:pt>
                <c:pt idx="13">
                  <c:v>14</c:v>
                </c:pt>
                <c:pt idx="14">
                  <c:v>15</c:v>
                </c:pt>
                <c:pt idx="15">
                  <c:v>16</c:v>
                </c:pt>
                <c:pt idx="16">
                  <c:v>17</c:v>
                </c:pt>
                <c:pt idx="17">
                  <c:v>18</c:v>
                </c:pt>
                <c:pt idx="18">
                  <c:v>19</c:v>
                </c:pt>
                <c:pt idx="19">
                  <c:v>20</c:v>
                </c:pt>
                <c:pt idx="20">
                  <c:v>21</c:v>
                </c:pt>
                <c:pt idx="21">
                  <c:v>22</c:v>
                </c:pt>
                <c:pt idx="22">
                  <c:v>23</c:v>
                </c:pt>
                <c:pt idx="23">
                  <c:v>24</c:v>
                </c:pt>
                <c:pt idx="24">
                  <c:v>25</c:v>
                </c:pt>
                <c:pt idx="25">
                  <c:v>26</c:v>
                </c:pt>
                <c:pt idx="26">
                  <c:v>27</c:v>
                </c:pt>
                <c:pt idx="27">
                  <c:v>28</c:v>
                </c:pt>
                <c:pt idx="28">
                  <c:v>29</c:v>
                </c:pt>
                <c:pt idx="29">
                  <c:v>30</c:v>
                </c:pt>
                <c:pt idx="30">
                  <c:v>31</c:v>
                </c:pt>
                <c:pt idx="31">
                  <c:v>32</c:v>
                </c:pt>
                <c:pt idx="32">
                  <c:v>33</c:v>
                </c:pt>
                <c:pt idx="33">
                  <c:v>34</c:v>
                </c:pt>
                <c:pt idx="34">
                  <c:v>35</c:v>
                </c:pt>
                <c:pt idx="35">
                  <c:v>36</c:v>
                </c:pt>
                <c:pt idx="36">
                  <c:v>37</c:v>
                </c:pt>
                <c:pt idx="37">
                  <c:v>38</c:v>
                </c:pt>
                <c:pt idx="38">
                  <c:v>39</c:v>
                </c:pt>
                <c:pt idx="39">
                  <c:v>40</c:v>
                </c:pt>
                <c:pt idx="40">
                  <c:v>41</c:v>
                </c:pt>
                <c:pt idx="41">
                  <c:v>42</c:v>
                </c:pt>
                <c:pt idx="42">
                  <c:v>43</c:v>
                </c:pt>
                <c:pt idx="43">
                  <c:v>44</c:v>
                </c:pt>
                <c:pt idx="44">
                  <c:v>45</c:v>
                </c:pt>
                <c:pt idx="45">
                  <c:v>46</c:v>
                </c:pt>
                <c:pt idx="46">
                  <c:v>47</c:v>
                </c:pt>
                <c:pt idx="47">
                  <c:v>48</c:v>
                </c:pt>
                <c:pt idx="48">
                  <c:v>49</c:v>
                </c:pt>
                <c:pt idx="49">
                  <c:v>50</c:v>
                </c:pt>
                <c:pt idx="50">
                  <c:v>51</c:v>
                </c:pt>
                <c:pt idx="51">
                  <c:v>52</c:v>
                </c:pt>
                <c:pt idx="52">
                  <c:v>53</c:v>
                </c:pt>
                <c:pt idx="53">
                  <c:v>54</c:v>
                </c:pt>
                <c:pt idx="54">
                  <c:v>55</c:v>
                </c:pt>
                <c:pt idx="55">
                  <c:v>56</c:v>
                </c:pt>
                <c:pt idx="56">
                  <c:v>57</c:v>
                </c:pt>
                <c:pt idx="57">
                  <c:v>58</c:v>
                </c:pt>
                <c:pt idx="58">
                  <c:v>59</c:v>
                </c:pt>
                <c:pt idx="59">
                  <c:v>60</c:v>
                </c:pt>
                <c:pt idx="60">
                  <c:v>61</c:v>
                </c:pt>
                <c:pt idx="61">
                  <c:v>62</c:v>
                </c:pt>
                <c:pt idx="62">
                  <c:v>63</c:v>
                </c:pt>
                <c:pt idx="63">
                  <c:v>64</c:v>
                </c:pt>
                <c:pt idx="64">
                  <c:v>65</c:v>
                </c:pt>
                <c:pt idx="65">
                  <c:v>66</c:v>
                </c:pt>
                <c:pt idx="66">
                  <c:v>67</c:v>
                </c:pt>
                <c:pt idx="67">
                  <c:v>68</c:v>
                </c:pt>
                <c:pt idx="68">
                  <c:v>69</c:v>
                </c:pt>
                <c:pt idx="69">
                  <c:v>70</c:v>
                </c:pt>
                <c:pt idx="70">
                  <c:v>71</c:v>
                </c:pt>
                <c:pt idx="71">
                  <c:v>72</c:v>
                </c:pt>
                <c:pt idx="72">
                  <c:v>73</c:v>
                </c:pt>
                <c:pt idx="73">
                  <c:v>74</c:v>
                </c:pt>
                <c:pt idx="74">
                  <c:v>75</c:v>
                </c:pt>
                <c:pt idx="75">
                  <c:v>76</c:v>
                </c:pt>
                <c:pt idx="76">
                  <c:v>77</c:v>
                </c:pt>
                <c:pt idx="77">
                  <c:v>78</c:v>
                </c:pt>
                <c:pt idx="78">
                  <c:v>79</c:v>
                </c:pt>
                <c:pt idx="79">
                  <c:v>80</c:v>
                </c:pt>
                <c:pt idx="80">
                  <c:v>81</c:v>
                </c:pt>
                <c:pt idx="81">
                  <c:v>82</c:v>
                </c:pt>
                <c:pt idx="82">
                  <c:v>83</c:v>
                </c:pt>
                <c:pt idx="83">
                  <c:v>84</c:v>
                </c:pt>
                <c:pt idx="84">
                  <c:v>85</c:v>
                </c:pt>
                <c:pt idx="85">
                  <c:v>86</c:v>
                </c:pt>
                <c:pt idx="86">
                  <c:v>87</c:v>
                </c:pt>
                <c:pt idx="87">
                  <c:v>88</c:v>
                </c:pt>
                <c:pt idx="88">
                  <c:v>89</c:v>
                </c:pt>
                <c:pt idx="89">
                  <c:v>90</c:v>
                </c:pt>
                <c:pt idx="90">
                  <c:v>91</c:v>
                </c:pt>
                <c:pt idx="91">
                  <c:v>92</c:v>
                </c:pt>
              </c:numCache>
            </c:numRef>
          </c:xVal>
          <c:yVal>
            <c:numRef>
              <c:f>'2016'!$J$2:$J$93</c:f>
              <c:numCache>
                <c:formatCode>General</c:formatCode>
                <c:ptCount val="92"/>
                <c:pt idx="0">
                  <c:v>58.986111111111114</c:v>
                </c:pt>
                <c:pt idx="1">
                  <c:v>56.347222222222214</c:v>
                </c:pt>
                <c:pt idx="2">
                  <c:v>60.625000000000007</c:v>
                </c:pt>
                <c:pt idx="3">
                  <c:v>64.826388888888857</c:v>
                </c:pt>
                <c:pt idx="4">
                  <c:v>66.756944444444443</c:v>
                </c:pt>
                <c:pt idx="5">
                  <c:v>66.624999999999986</c:v>
                </c:pt>
                <c:pt idx="6">
                  <c:v>68.819444444444443</c:v>
                </c:pt>
                <c:pt idx="7">
                  <c:v>68.229166666666671</c:v>
                </c:pt>
                <c:pt idx="8">
                  <c:v>70.124999999999986</c:v>
                </c:pt>
                <c:pt idx="9">
                  <c:v>63.972222222222221</c:v>
                </c:pt>
                <c:pt idx="10">
                  <c:v>66.444444444444457</c:v>
                </c:pt>
                <c:pt idx="11">
                  <c:v>70.951388888888872</c:v>
                </c:pt>
                <c:pt idx="12">
                  <c:v>76.027777777777757</c:v>
                </c:pt>
                <c:pt idx="13">
                  <c:v>75.194444444444443</c:v>
                </c:pt>
                <c:pt idx="14">
                  <c:v>74.208333333333314</c:v>
                </c:pt>
                <c:pt idx="15">
                  <c:v>71.423611111111114</c:v>
                </c:pt>
                <c:pt idx="16">
                  <c:v>67.527777777777757</c:v>
                </c:pt>
                <c:pt idx="17">
                  <c:v>65.895833333333314</c:v>
                </c:pt>
                <c:pt idx="18">
                  <c:v>64.624999999999986</c:v>
                </c:pt>
                <c:pt idx="19">
                  <c:v>64.124999999999986</c:v>
                </c:pt>
                <c:pt idx="20">
                  <c:v>62.354166666666643</c:v>
                </c:pt>
                <c:pt idx="21">
                  <c:v>67.111111111111114</c:v>
                </c:pt>
                <c:pt idx="22">
                  <c:v>68.388888888888857</c:v>
                </c:pt>
                <c:pt idx="23">
                  <c:v>63.722222222222229</c:v>
                </c:pt>
                <c:pt idx="24">
                  <c:v>60.916666666666643</c:v>
                </c:pt>
                <c:pt idx="25">
                  <c:v>59.854166666666643</c:v>
                </c:pt>
                <c:pt idx="26">
                  <c:v>64.6736111111111</c:v>
                </c:pt>
                <c:pt idx="27">
                  <c:v>70.041666666666686</c:v>
                </c:pt>
                <c:pt idx="28">
                  <c:v>67.965277777777771</c:v>
                </c:pt>
                <c:pt idx="29">
                  <c:v>68.770833333333314</c:v>
                </c:pt>
                <c:pt idx="30">
                  <c:v>67.597222222222243</c:v>
                </c:pt>
                <c:pt idx="31">
                  <c:v>63.972222222222221</c:v>
                </c:pt>
                <c:pt idx="32">
                  <c:v>63.694444444444436</c:v>
                </c:pt>
                <c:pt idx="33">
                  <c:v>63.111111111111114</c:v>
                </c:pt>
                <c:pt idx="34">
                  <c:v>65.951388888888872</c:v>
                </c:pt>
                <c:pt idx="35">
                  <c:v>64.861111111111114</c:v>
                </c:pt>
                <c:pt idx="36">
                  <c:v>62.916666666666643</c:v>
                </c:pt>
                <c:pt idx="37">
                  <c:v>63.138888888888893</c:v>
                </c:pt>
                <c:pt idx="38">
                  <c:v>63.597222222222221</c:v>
                </c:pt>
                <c:pt idx="39">
                  <c:v>64.305555555555543</c:v>
                </c:pt>
                <c:pt idx="40">
                  <c:v>64.298611111111114</c:v>
                </c:pt>
                <c:pt idx="41">
                  <c:v>63.895833333333336</c:v>
                </c:pt>
                <c:pt idx="42">
                  <c:v>62.555555555555557</c:v>
                </c:pt>
                <c:pt idx="43">
                  <c:v>61.020833333333336</c:v>
                </c:pt>
                <c:pt idx="44">
                  <c:v>60.680555555555557</c:v>
                </c:pt>
                <c:pt idx="45">
                  <c:v>58.826388888888893</c:v>
                </c:pt>
                <c:pt idx="46">
                  <c:v>58.569444444444436</c:v>
                </c:pt>
                <c:pt idx="47">
                  <c:v>61.375</c:v>
                </c:pt>
                <c:pt idx="48">
                  <c:v>61.409722222222221</c:v>
                </c:pt>
                <c:pt idx="49">
                  <c:v>55.625000000000007</c:v>
                </c:pt>
                <c:pt idx="50">
                  <c:v>56.673611111111114</c:v>
                </c:pt>
                <c:pt idx="51">
                  <c:v>60.361111111111114</c:v>
                </c:pt>
                <c:pt idx="52">
                  <c:v>66.395833333333314</c:v>
                </c:pt>
                <c:pt idx="53">
                  <c:v>65.319444444444443</c:v>
                </c:pt>
                <c:pt idx="54">
                  <c:v>64.958333333333314</c:v>
                </c:pt>
                <c:pt idx="55">
                  <c:v>63.236111111111121</c:v>
                </c:pt>
                <c:pt idx="56">
                  <c:v>63.680555555555557</c:v>
                </c:pt>
                <c:pt idx="57">
                  <c:v>64.902777777777757</c:v>
                </c:pt>
                <c:pt idx="58">
                  <c:v>64.6736111111111</c:v>
                </c:pt>
                <c:pt idx="59">
                  <c:v>64.6736111111111</c:v>
                </c:pt>
                <c:pt idx="60">
                  <c:v>64.6736111111111</c:v>
                </c:pt>
                <c:pt idx="61">
                  <c:v>64.6736111111111</c:v>
                </c:pt>
                <c:pt idx="62">
                  <c:v>64.6736111111111</c:v>
                </c:pt>
                <c:pt idx="63">
                  <c:v>64.6736111111111</c:v>
                </c:pt>
                <c:pt idx="64">
                  <c:v>64.6736111111111</c:v>
                </c:pt>
                <c:pt idx="65">
                  <c:v>60.986111111111114</c:v>
                </c:pt>
                <c:pt idx="66">
                  <c:v>61.465277777777779</c:v>
                </c:pt>
                <c:pt idx="67">
                  <c:v>59.847222222222214</c:v>
                </c:pt>
                <c:pt idx="68">
                  <c:v>59.284722222222221</c:v>
                </c:pt>
                <c:pt idx="69">
                  <c:v>63.013888888888886</c:v>
                </c:pt>
                <c:pt idx="70">
                  <c:v>59.784722222222221</c:v>
                </c:pt>
                <c:pt idx="71">
                  <c:v>57.60416666666665</c:v>
                </c:pt>
                <c:pt idx="72">
                  <c:v>56.527777777777779</c:v>
                </c:pt>
                <c:pt idx="73">
                  <c:v>65.1875</c:v>
                </c:pt>
                <c:pt idx="74">
                  <c:v>63.60416666666665</c:v>
                </c:pt>
                <c:pt idx="75">
                  <c:v>62.236111111111121</c:v>
                </c:pt>
                <c:pt idx="76">
                  <c:v>61.125000000000007</c:v>
                </c:pt>
                <c:pt idx="77">
                  <c:v>61.444444444444429</c:v>
                </c:pt>
                <c:pt idx="78">
                  <c:v>62.798611111111121</c:v>
                </c:pt>
                <c:pt idx="79">
                  <c:v>61.555555555555557</c:v>
                </c:pt>
                <c:pt idx="80">
                  <c:v>59.340277777777771</c:v>
                </c:pt>
                <c:pt idx="81">
                  <c:v>59.340277777777771</c:v>
                </c:pt>
                <c:pt idx="82">
                  <c:v>59.340277777777771</c:v>
                </c:pt>
                <c:pt idx="83">
                  <c:v>59.340277777777771</c:v>
                </c:pt>
                <c:pt idx="84">
                  <c:v>64.145833333333314</c:v>
                </c:pt>
                <c:pt idx="85">
                  <c:v>64.208333333333314</c:v>
                </c:pt>
                <c:pt idx="86">
                  <c:v>66.701388888888872</c:v>
                </c:pt>
                <c:pt idx="87">
                  <c:v>66.701388888888872</c:v>
                </c:pt>
                <c:pt idx="88">
                  <c:v>66.701388888888872</c:v>
                </c:pt>
                <c:pt idx="89">
                  <c:v>66.701388888888872</c:v>
                </c:pt>
                <c:pt idx="90">
                  <c:v>66.701388888888872</c:v>
                </c:pt>
                <c:pt idx="91">
                  <c:v>66.701388888888872</c:v>
                </c:pt>
              </c:numCache>
            </c:numRef>
          </c:yVal>
          <c:extLst xmlns:c16r2="http://schemas.microsoft.com/office/drawing/2015/06/chart">
            <c:ext xmlns:c16="http://schemas.microsoft.com/office/drawing/2014/chart" uri="{C3380CC4-5D6E-409C-BE32-E72D297353CC}">
              <c16:uniqueId val="{00000005-4FEB-40EA-9678-D73B54075FF6}"/>
            </c:ext>
          </c:extLst>
        </c:ser>
        <c:dLbls/>
        <c:axId val="419256960"/>
        <c:axId val="419263232"/>
      </c:scatterChart>
      <c:valAx>
        <c:axId val="419256960"/>
        <c:scaling>
          <c:orientation val="minMax"/>
          <c:max val="94"/>
          <c:min val="0"/>
        </c:scaling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lang="ja-JP" sz="1200" b="1" i="0" u="none" strike="noStrike" kern="1200" baseline="0">
                    <a:solidFill>
                      <a:sysClr val="windowText" lastClr="000000"/>
                    </a:solidFill>
                    <a:latin typeface="Arial" panose="020B0604020202020204" pitchFamily="34" charset="0"/>
                    <a:ea typeface="+mn-ea"/>
                    <a:cs typeface="Arial" panose="020B0604020202020204" pitchFamily="34" charset="0"/>
                  </a:defRPr>
                </a:pPr>
                <a:r>
                  <a:rPr lang="en-US" b="1"/>
                  <a:t>Day</a:t>
                </a:r>
              </a:p>
            </c:rich>
          </c:tx>
          <c:layout/>
          <c:spPr>
            <a:noFill/>
            <a:ln>
              <a:noFill/>
            </a:ln>
            <a:effectLst/>
          </c:spPr>
        </c:title>
        <c:numFmt formatCode="General" sourceLinked="1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lang="ja-JP" sz="1200" b="0" i="0" u="none" strike="noStrike" kern="1200" baseline="0">
                <a:solidFill>
                  <a:sysClr val="windowText" lastClr="000000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n-US"/>
          </a:p>
        </c:txPr>
        <c:crossAx val="419263232"/>
        <c:crosses val="autoZero"/>
        <c:crossBetween val="midCat"/>
        <c:majorUnit val="5"/>
      </c:valAx>
      <c:valAx>
        <c:axId val="419263232"/>
        <c:scaling>
          <c:orientation val="minMax"/>
          <c:max val="100"/>
          <c:min val="0"/>
        </c:scaling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lang="ja-JP" sz="1200" b="1" i="0" u="none" strike="noStrike" kern="1200" baseline="0">
                    <a:solidFill>
                      <a:sysClr val="windowText" lastClr="000000"/>
                    </a:solidFill>
                    <a:latin typeface="Arial" panose="020B0604020202020204" pitchFamily="34" charset="0"/>
                    <a:ea typeface="+mn-ea"/>
                    <a:cs typeface="Arial" panose="020B0604020202020204" pitchFamily="34" charset="0"/>
                  </a:defRPr>
                </a:pPr>
                <a:r>
                  <a:rPr lang="en-US" b="1"/>
                  <a:t>Relative humidity [%]</a:t>
                </a:r>
              </a:p>
            </c:rich>
          </c:tx>
          <c:layout/>
          <c:spPr>
            <a:noFill/>
            <a:ln>
              <a:noFill/>
            </a:ln>
            <a:effectLst/>
          </c:spPr>
        </c:title>
        <c:numFmt formatCode="General" sourceLinked="1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lang="ja-JP" sz="1200" b="0" i="0" u="none" strike="noStrike" kern="1200" baseline="0">
                <a:solidFill>
                  <a:sysClr val="windowText" lastClr="000000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n-US"/>
          </a:p>
        </c:txPr>
        <c:crossAx val="419256960"/>
        <c:crosses val="autoZero"/>
        <c:crossBetween val="midCat"/>
        <c:majorUnit val="25"/>
      </c:valAx>
      <c:spPr>
        <a:noFill/>
        <a:ln>
          <a:noFill/>
        </a:ln>
        <a:effectLst/>
      </c:spPr>
    </c:plotArea>
    <c:legend>
      <c:legendPos val="t"/>
      <c:layout>
        <c:manualLayout>
          <c:xMode val="edge"/>
          <c:yMode val="edge"/>
          <c:x val="0.22117268995221748"/>
          <c:y val="1.3006720138738352E-2"/>
          <c:w val="0.55765445184736528"/>
          <c:h val="8.8894616549259148E-2"/>
        </c:manualLayout>
      </c:layout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lang="ja-JP" sz="1200" b="0" i="0" u="none" strike="noStrike" kern="1200" baseline="0">
              <a:solidFill>
                <a:sysClr val="windowText" lastClr="000000"/>
              </a:solidFill>
              <a:latin typeface="Arial" panose="020B0604020202020204" pitchFamily="34" charset="0"/>
              <a:ea typeface="+mn-ea"/>
              <a:cs typeface="Arial" panose="020B0604020202020204" pitchFamily="34" charset="0"/>
            </a:defRPr>
          </a:pPr>
          <a:endParaRPr lang="en-US"/>
        </a:p>
      </c:txPr>
    </c:legend>
    <c:plotVisOnly val="1"/>
    <c:dispBlanksAs val="gap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 sz="1200">
          <a:solidFill>
            <a:sysClr val="windowText" lastClr="000000"/>
          </a:solidFill>
          <a:latin typeface="Arial" panose="020B0604020202020204" pitchFamily="34" charset="0"/>
          <a:cs typeface="Arial" panose="020B0604020202020204" pitchFamily="34" charset="0"/>
        </a:defRPr>
      </a:pPr>
      <a:endParaRPr lang="en-US"/>
    </a:p>
  </c:txPr>
  <c:externalData r:id="rId1"/>
  <c:userShapes r:id="rId2"/>
</c:chartSpace>
</file>

<file path=word/drawings/drawing1.xml><?xml version="1.0" encoding="utf-8"?>
<c:userShapes xmlns:c="http://schemas.openxmlformats.org/drawingml/2006/chart">
  <cdr:relSizeAnchor xmlns:cdr="http://schemas.openxmlformats.org/drawingml/2006/chartDrawing">
    <cdr:from>
      <cdr:x>0.39384</cdr:x>
      <cdr:y>0.11357</cdr:y>
    </cdr:from>
    <cdr:to>
      <cdr:x>0.39616</cdr:x>
      <cdr:y>0.77823</cdr:y>
    </cdr:to>
    <cdr:cxnSp macro="">
      <cdr:nvCxnSpPr>
        <cdr:cNvPr id="3" name="Straight Connector 2"/>
        <cdr:cNvCxnSpPr/>
      </cdr:nvCxnSpPr>
      <cdr:spPr>
        <a:xfrm xmlns:a="http://schemas.openxmlformats.org/drawingml/2006/main" flipV="1">
          <a:off x="2340816" y="332669"/>
          <a:ext cx="13775" cy="1946966"/>
        </a:xfrm>
        <a:prstGeom xmlns:a="http://schemas.openxmlformats.org/drawingml/2006/main" prst="line">
          <a:avLst/>
        </a:prstGeom>
        <a:ln xmlns:a="http://schemas.openxmlformats.org/drawingml/2006/main" w="19050">
          <a:solidFill>
            <a:schemeClr val="bg1">
              <a:lumMod val="50000"/>
            </a:schemeClr>
          </a:solidFill>
          <a:prstDash val="sysDash"/>
        </a:ln>
      </cdr:spPr>
      <cdr:style>
        <a:lnRef xmlns:a="http://schemas.openxmlformats.org/drawingml/2006/main" idx="1">
          <a:schemeClr val="accent1"/>
        </a:lnRef>
        <a:fillRef xmlns:a="http://schemas.openxmlformats.org/drawingml/2006/main" idx="0">
          <a:schemeClr val="accent1"/>
        </a:fillRef>
        <a:effectRef xmlns:a="http://schemas.openxmlformats.org/drawingml/2006/main" idx="0">
          <a:schemeClr val="accent1"/>
        </a:effectRef>
        <a:fontRef xmlns:a="http://schemas.openxmlformats.org/drawingml/2006/main" idx="minor">
          <a:schemeClr val="tx1"/>
        </a:fontRef>
      </cdr:style>
    </cdr:cxnSp>
  </cdr:relSizeAnchor>
  <cdr:relSizeAnchor xmlns:cdr="http://schemas.openxmlformats.org/drawingml/2006/chartDrawing">
    <cdr:from>
      <cdr:x>0.66657</cdr:x>
      <cdr:y>0.11357</cdr:y>
    </cdr:from>
    <cdr:to>
      <cdr:x>0.66868</cdr:x>
      <cdr:y>0.78026</cdr:y>
    </cdr:to>
    <cdr:cxnSp macro="">
      <cdr:nvCxnSpPr>
        <cdr:cNvPr id="4" name="Straight Connector 3"/>
        <cdr:cNvCxnSpPr/>
      </cdr:nvCxnSpPr>
      <cdr:spPr>
        <a:xfrm xmlns:a="http://schemas.openxmlformats.org/drawingml/2006/main" flipV="1">
          <a:off x="3961799" y="332669"/>
          <a:ext cx="12578" cy="1952904"/>
        </a:xfrm>
        <a:prstGeom xmlns:a="http://schemas.openxmlformats.org/drawingml/2006/main" prst="line">
          <a:avLst/>
        </a:prstGeom>
        <a:ln xmlns:a="http://schemas.openxmlformats.org/drawingml/2006/main" w="19050">
          <a:solidFill>
            <a:schemeClr val="bg1">
              <a:lumMod val="50000"/>
            </a:schemeClr>
          </a:solidFill>
          <a:prstDash val="sysDash"/>
        </a:ln>
      </cdr:spPr>
      <cdr:style>
        <a:lnRef xmlns:a="http://schemas.openxmlformats.org/drawingml/2006/main" idx="1">
          <a:schemeClr val="accent1"/>
        </a:lnRef>
        <a:fillRef xmlns:a="http://schemas.openxmlformats.org/drawingml/2006/main" idx="0">
          <a:schemeClr val="accent1"/>
        </a:fillRef>
        <a:effectRef xmlns:a="http://schemas.openxmlformats.org/drawingml/2006/main" idx="0">
          <a:schemeClr val="accent1"/>
        </a:effectRef>
        <a:fontRef xmlns:a="http://schemas.openxmlformats.org/drawingml/2006/main" idx="minor">
          <a:schemeClr val="tx1"/>
        </a:fontRef>
      </cdr:style>
    </cdr:cxnSp>
  </cdr:relSizeAnchor>
</c:userShape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3</TotalTime>
  <Pages>1</Pages>
  <Words>2</Words>
  <Characters>12</Characters>
  <Application>Microsoft Office Word</Application>
  <DocSecurity>0</DocSecurity>
  <Lines>1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r Ghazy</dc:creator>
  <cp:lastModifiedBy>0011692</cp:lastModifiedBy>
  <cp:revision>96</cp:revision>
  <cp:lastPrinted>2019-03-03T23:52:00Z</cp:lastPrinted>
  <dcterms:created xsi:type="dcterms:W3CDTF">2019-03-05T02:18:00Z</dcterms:created>
  <dcterms:modified xsi:type="dcterms:W3CDTF">2019-11-18T10:00:00Z</dcterms:modified>
</cp:coreProperties>
</file>